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160" w:type="dxa"/>
        <w:tblInd w:w="-71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993"/>
        <w:gridCol w:w="1417"/>
        <w:gridCol w:w="1985"/>
        <w:gridCol w:w="3118"/>
        <w:gridCol w:w="1559"/>
        <w:gridCol w:w="1701"/>
        <w:gridCol w:w="1276"/>
        <w:gridCol w:w="2126"/>
        <w:gridCol w:w="1276"/>
      </w:tblGrid>
      <w:tr w:rsidR="003649D0" w:rsidRPr="008C2C5D" w14:paraId="5D3F185C" w14:textId="77777777" w:rsidTr="00A85211">
        <w:trPr>
          <w:trHeight w:val="276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66819595" w14:textId="499D38FC" w:rsidR="007A678F" w:rsidRPr="008C2C5D" w:rsidRDefault="009A05A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noProof/>
                <w:color w:val="FFFFFF"/>
                <w:kern w:val="0"/>
                <w:sz w:val="22"/>
                <w:szCs w:val="22"/>
                <w:lang w:val="it-IT" w:eastAsia="it-IT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FA0075F" wp14:editId="2293682E">
                      <wp:simplePos x="0" y="0"/>
                      <wp:positionH relativeFrom="column">
                        <wp:posOffset>-73693</wp:posOffset>
                      </wp:positionH>
                      <wp:positionV relativeFrom="paragraph">
                        <wp:posOffset>-341755</wp:posOffset>
                      </wp:positionV>
                      <wp:extent cx="6575804" cy="266883"/>
                      <wp:effectExtent l="0" t="0" r="0" b="0"/>
                      <wp:wrapNone/>
                      <wp:docPr id="1" name="Casella di test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5804" cy="26688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76945D" w14:textId="73E8159E" w:rsidR="009A05AF" w:rsidRPr="005D6D64" w:rsidRDefault="005D6D6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5D6D64">
                                    <w:rPr>
                                      <w:rFonts w:ascii="Times New Roman" w:hAnsi="Times New Roman" w:cs="Times New Roman"/>
                                    </w:rPr>
                                    <w:t>Supplementary table 1 with all documents included in the systematic review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FA0075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sella di testo 1" o:spid="_x0000_s1026" type="#_x0000_t202" style="position:absolute;left:0;text-align:left;margin-left:-5.8pt;margin-top:-26.9pt;width:517.8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" fillcolor="white [3201]" stroked="f" strokeweight=".5pt">
                      <v:textbox>
                        <w:txbxContent>
                          <w:p w14:paraId="3876945D" w14:textId="73E8159E" w:rsidR="009A05AF" w:rsidRPr="005D6D64" w:rsidRDefault="005D6D6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D6D64">
                              <w:rPr>
                                <w:rFonts w:ascii="Times New Roman" w:hAnsi="Times New Roman" w:cs="Times New Roman"/>
                              </w:rPr>
                              <w:t>Supplementary table 1 with all documents included in the systematic revie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3892299" w14:textId="7978B359" w:rsidR="009A05AF" w:rsidRPr="008C2C5D" w:rsidRDefault="009A05A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1F012625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YEAR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0A2115C3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DOI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324C95C9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AUTHOR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3F1AFF7C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TITL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09C80C1F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COUNTR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5A85AD18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CATEGOR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hideMark/>
          </w:tcPr>
          <w:p w14:paraId="554E5586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PLASMA SOURC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nil"/>
            </w:tcBorders>
            <w:shd w:val="clear" w:color="000000" w:fill="000000"/>
            <w:hideMark/>
          </w:tcPr>
          <w:p w14:paraId="3933CD6C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VIRU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000000"/>
            <w:hideMark/>
          </w:tcPr>
          <w:p w14:paraId="135C769D" w14:textId="77777777" w:rsidR="007A678F" w:rsidRPr="008C2C5D" w:rsidRDefault="007A678F" w:rsidP="007A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2"/>
                <w:szCs w:val="22"/>
                <w:lang w:val="it-IT" w:eastAsia="it-IT"/>
                <w14:ligatures w14:val="none"/>
              </w:rPr>
              <w:t>BEST RESULT</w:t>
            </w:r>
          </w:p>
        </w:tc>
      </w:tr>
      <w:tr w:rsidR="005C3FAE" w:rsidRPr="008C2C5D" w14:paraId="55DB716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707D93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25832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4428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jmv.2965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19486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Ashokkumar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FC627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Human coronavirus 229E inactivation on porous and nonporous materials using dielectric barrier discharge (DBD)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59C25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81B1B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8C7E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17AB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coronavirus 229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2EC2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 log reduction</w:t>
            </w:r>
          </w:p>
        </w:tc>
      </w:tr>
      <w:tr w:rsidR="005C3FAE" w:rsidRPr="008C2C5D" w14:paraId="4883D96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E99E2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989B3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6C3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x.doi.org/10.36922/ijb.367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3120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ouazizi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72E3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3D-printed devices for optimized generation of cold atmospheric plasma to improve decontamination of surfaces from respiratory pathoge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15037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ustr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32E65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BC5A7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7A1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, influenza A H1N1, adenovirus, rhin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3A315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27BC894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539308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642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AF085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1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doi: 10.1063/5.021607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A091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Chen Y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1B8A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Interaction mechanism of cold atmospheric plasma and fusion peptides of spike protein in SARS-CoV-2 revealed by reactive molcular dynamics simulation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F679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25223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E20B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B22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5667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1544AC1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6EC73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26C3A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C9EA2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2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3389/fbioe.2024.1325336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E72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Choudhury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8483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SARS-CoV-2 on porous and nonporous surfaces by compact portable plasma react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985DD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41F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28B6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Surface DBD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B60D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EDD65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 log reduction (D,NB)</w:t>
            </w:r>
          </w:p>
        </w:tc>
      </w:tr>
      <w:tr w:rsidR="005C3FAE" w:rsidRPr="008C2C5D" w14:paraId="788A632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68A91B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0535D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EFEF9F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3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02/ppap.202300183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871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Lan C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A40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isinfection of viruses with cold atmospheric-pressure plasmas: Sources, mechanisms, and efficac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7002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1584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95F4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E50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EBE3A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4F65FF0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00A99F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0BD8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34553D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4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93/jambio/lxae078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B6D38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Li Y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E08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thermal plasma air disinfection for the inactivation of airborne microorganisms in an experimental chamber and indoor ai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F75A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5BA79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8A6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4E6B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ΦX174 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77F7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 log reduction</w:t>
            </w:r>
          </w:p>
        </w:tc>
      </w:tr>
      <w:tr w:rsidR="005C3FAE" w:rsidRPr="008C2C5D" w14:paraId="5A9C838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6F6164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C06A2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4DF90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5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10.3390/microorganisms12091923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F1742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Lim S.W.Y. 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1B1A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Bioaerosol Inactivation by a Cold Plasma Ionizer Coupled with an Electrostatic Precipitat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09BB1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ingapo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5C717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7A07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6CE5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orcine respiratory corona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D7CB3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 log reduction</w:t>
            </w:r>
          </w:p>
        </w:tc>
      </w:tr>
      <w:tr w:rsidR="005C3FAE" w:rsidRPr="008C2C5D" w14:paraId="64E904F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16EBDD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6AFB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0A113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6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scitotenv.2024.173447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7057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a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078C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ects of chemically-reductive trace gas contaminants on non-thermal plasma inactivation of an airborne 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5C6D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A76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078C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Packed-bed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14D3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1CFB7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 log reduction</w:t>
            </w:r>
          </w:p>
        </w:tc>
      </w:tr>
      <w:tr w:rsidR="005C3FAE" w:rsidRPr="008C2C5D" w14:paraId="4EF050D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A712D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DF44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9C00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pr1207138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2925C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Nacheva L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A736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(CAP) Treatment of In Vitro Cultivated Plum Plantlets—A Possible Way to Improve Growth and Inactivate Plum Pox Virus (PPV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4AB7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ulgar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7FA4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Surfaces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CBC1F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E4E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lum pox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6A2A9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 (W, B)</w:t>
            </w:r>
          </w:p>
        </w:tc>
      </w:tr>
      <w:tr w:rsidR="005C3FAE" w:rsidRPr="008C2C5D" w14:paraId="549B8FCA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45B646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8E5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B27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https://doi.org/ 10.3390/foods1306085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F51DD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Pandiscia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6FB1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Leveraging Plasma-Activated Seawater for the Control of Human Norovirus and Bacterial Pathogens in Shellfish Depu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5B01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tal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5B90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C7467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E78A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 bacteriophages (MS2 and 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φ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174), murine norovirus, Tulane virus, and human norovirus (HuNoV GII.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C0702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5C3FAE" w:rsidRPr="00B4326A" w14:paraId="6AB21B6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EE809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BCB5A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12188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7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envpol.2024.123700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C026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Patel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9CD8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Surface air gas discharge plasma: An ecofriendly virus inactivation approach to enhance CPRRs mediated antiviral genes expression against airborne bio-contaminant (human Coronavirus-229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1D8E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5A6D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25F80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9B65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human coronavirus-229E (HCoV-229E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C4A9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2C35349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DD1FC4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C93DE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8097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advs.20241151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7069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Patel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2DDF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Pseudovirus Expressing the D614G Spike Protein Mutation using Nitric Oxide-Plasma Activated 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9660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B0D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D1948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AE35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* SARS-CoV-2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306F9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5A37F0E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0305F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CE690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F41D3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8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02/EXP.2023001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AD1C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Qin H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E28F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can effectively disinfect SARS-CoV-2 in the waste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15431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BAF91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F36C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2A55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* SARS-CoV-2 transcription- and replication-competent virus-Like particles (trVLP), coronavirus GX_P2V, porcine epidemic diarrhoea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DD4F4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 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3 log reduction </w:t>
            </w:r>
          </w:p>
        </w:tc>
      </w:tr>
      <w:tr w:rsidR="005C3FAE" w:rsidRPr="008C2C5D" w14:paraId="51C48C4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217C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1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B8B9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1A70F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19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07/s11090-024-10449-9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62ED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Reema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994F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mparative Analysis of Direct Cold Atmospheric Plasma Treatment vs. Plasma Activated Water for the Deactivation of Omicron Variant of SARS-CoV-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E554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DEE6B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4683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0F0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* SARS-CoV-2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505B2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2C38F14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C4750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DD63E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4ECD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hazmat.2024.13345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2776F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heng X. 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ABF3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mechanism of cold plasma combined with 222 nm ultraviolet for spike protein and its application in disinfecting of SARS-CoV-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5655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anad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127CC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48CA8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 + UV lamp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8EBC1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* pseudovirus based on the vesicular stomatitis virus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D396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 </w:t>
            </w:r>
          </w:p>
        </w:tc>
      </w:tr>
      <w:tr w:rsidR="005C3FAE" w:rsidRPr="008C2C5D" w14:paraId="7CF2822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F8D995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41A4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379C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foodcont.2024.11046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A3D3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Subrahmanyam K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E3D0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plasma-mediated inactivation of microorganisms for the shelf-life extension of animal-based foods: Efficiency, mechanism of inactivation, and impact on quality attribut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4859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7023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BC256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4008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C58E5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3B089AE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E774D2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D7ECA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E4C30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0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3390/ijms25073839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D838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Sutter 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BFE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-Thermal Plasma Reduces HSV-1 Infection of and Replication in HaCaT Keratinocytes In Vitr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2200C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84874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4625A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, 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F4B5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erpes simplex virus HSV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9B048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2D6EE49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42BB2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6C2B9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07407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1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3389/fphy.2024.1357639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0011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Tan S. et al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3977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olecular mechanism of cleavage of SARS-CoV-2 spike protein by plasma generated RO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F5FBA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C33C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E3ECE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54C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* SARS-CoV-2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5246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5C3FAE" w:rsidRPr="008C2C5D" w14:paraId="5D9755B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24565F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5125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D5F22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2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109/TPS.2024.3378185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778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Tang A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1A44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Surface virus inactivation by impinging flow nonthermal plasma react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27981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2D74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A146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DFA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4E51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.3 log reduction (D, NB)</w:t>
            </w:r>
          </w:p>
        </w:tc>
      </w:tr>
      <w:tr w:rsidR="005C3FAE" w:rsidRPr="008C2C5D" w14:paraId="10BBCC0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1C0E68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58FC6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88F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foodres.2024.11487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FB95A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ang F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A95C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active species of plasma-activated water for murine norovirus 1 inactiv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478D3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01E9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5FF2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1CB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urine norovirus 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0F6C5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 log reduction</w:t>
            </w:r>
          </w:p>
        </w:tc>
      </w:tr>
      <w:tr w:rsidR="005C3FAE" w:rsidRPr="008C2C5D" w14:paraId="40A5153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F8FDA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AC071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83727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3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109/TPS.2023.329757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87F1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Xu G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FE6A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mechanisms of pulsed corona discharge plasma on Escherichia coli and Staphylococcus aureus phag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C14E7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EC2B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5AE25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A950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Escherichia coli and Staphylococcus aureus phag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827A9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194BD02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82C671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7C352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FD171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4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heliyon.2024.e34337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29F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Xu Y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A64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lasma-activated water: Candidate hand disinfectant for SARS-CoV-2 transmission disrup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B699B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2EC3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9D272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lasm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3612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 SARS-CoV-2 Pseud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E2DD2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65FE144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C7E3D7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08E6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7B03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86/s12879-024-09886-w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27E2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Zhao H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D5AA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ebulized inhalation of plasma-activated water in the treatment of progressive moderate COVID-19 patients with antiviral treatment failure: a randomized controlled pilot tria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BCA2D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120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41F8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9793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7B4B2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5C3FAE" w:rsidRPr="008C2C5D" w14:paraId="5156D9E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F5C686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1DAF8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48B4A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5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10.3390/horticulturae10040416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C0726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Zhou 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F259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Tomato Brown Rugose Fruit Virus Is Transmissible through a Greenhouse Hydroponic System but May Be Inactivated by Cold Plasma Ozone Treat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5BE3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6E50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13B5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1FA47E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tomato brown rugose fruit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F634D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5C3FAE" w:rsidRPr="008C2C5D" w14:paraId="31E5FC8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BF14D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A99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472224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6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 xml:space="preserve">https://doi.org/10.1016/j.jwpe.2024.105194 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F5A7C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Zhou Z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1677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How are SARS-CoV-2 effectively inactivated by plasma activated water?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5A02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27D85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A346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8DA0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3185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0E6744B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F15D4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7517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13BA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ijms24181410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29EA8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Ashokkumar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62E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ersistence of Coronavirus on Surface Materials and Its Control Measures Using Nonthermal Plasma and Other Ag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F85F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6E07D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2E786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CEBA7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D49B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7D3439E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AC46DB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B1A6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45A0E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89/finsc.2023.121629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39A77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Cook S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DA3D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eformed wing virus of honey bees is inactivated by cold plasma ionized hydrogen peroxid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8566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7081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8F41B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D8C2A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eformed wing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B04A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~10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vertAlign w:val="superscript"/>
                <w:lang w:eastAsia="it-IT"/>
                <w14:ligatures w14:val="none"/>
              </w:rPr>
              <w:t>5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 - fold reduction in viral infectivity</w:t>
            </w:r>
          </w:p>
        </w:tc>
      </w:tr>
      <w:tr w:rsidR="005C3FAE" w:rsidRPr="008C2C5D" w14:paraId="0E7D252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79F23C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2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2D15C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8ACB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envint.2023.10828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697E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Filipić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E9EA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plasma within a stable supercavitation bubble – A breakthrough technology for efficient inactivation of viruses in 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898B2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loven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ABC47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9BC6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625D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87CAD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 log reduction</w:t>
            </w:r>
          </w:p>
        </w:tc>
      </w:tr>
      <w:tr w:rsidR="005C3FAE" w:rsidRPr="008C2C5D" w14:paraId="1418275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205E4A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211AE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1FA1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hazmat.2022.13068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B42CF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Guo L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D7C5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icient inactivation of the contamination with pathogenic microorganisms by a combination of water spray and plasma-activated ai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08A89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389A8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CCF3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61DD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E479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4DFA7B1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DAAC81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CBFC9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A70B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7/s11356-023-30298-x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EEA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Hamza I. A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EAC4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: a sustainable approach to inactivating viruses, bacteria, and protozoa with remediation of organic pollutants in river water and waste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C46E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Egyp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DE3E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AD02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4A17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hiX174, rota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82DA3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5C3FAE" w:rsidRPr="008C2C5D" w14:paraId="01CB888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D5239D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82B8C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F8E220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7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111/1541-4337.1319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7A21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an 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E23C9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novative nonthermal technologies for inactivation of emerging foodborne virus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B972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321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C997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590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7E7E9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407B2C0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842624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C26FC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7189C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8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38/s41598-023-37014-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87E10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Jangra R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19B6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icient deactivation of aerosolized pathogens using a dielectric barrier discharge based cold-plasma detergent in environment device for good indoor air quality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434C3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CF50E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5FFBB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49A6F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96AD1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 log reduction</w:t>
            </w:r>
          </w:p>
        </w:tc>
      </w:tr>
      <w:tr w:rsidR="005C3FAE" w:rsidRPr="00B4326A" w14:paraId="07B341F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054551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504F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A880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bioactmat.2022.05.00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1591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Kaushik N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03E4E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itric-oxide enriched plasma-activated water inactivates 229E coronavirus and alters antiviral response genes in human lung host cel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7257E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A3F4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FA8F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616BF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human coronavirus-229E (HCoV-229E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7795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2AC7FDA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2F64E8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2ED0C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B5B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are.2022.03.00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CD90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Kaushik N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2E9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The inactivation and destruction of viruses by reactive oxygen species generated through physical and cold atmospheric plasma techniques: Current status and perspectiv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9F5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3073F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DC60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D756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0DB4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70AFE98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55B78D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7A3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7FA619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29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80/10408398.2022.2077298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13D5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Kulawik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F6BB4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cent developments in the use of cold plasma, high hydrostatic pressure, and pulsed electric fields on microorganisms and viruses in seafoo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7B8B6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A0BF6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DA732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7FAE1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46F1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743EE85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79EC3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0B4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9B53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ece.2023.11072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39D72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Li J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084C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lasma air filtration system for intercepting and inactivation of pathogenic microbial aeroso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F3BA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ustral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9A33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384E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6277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1N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F5515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2.2 log reduction </w:t>
            </w:r>
          </w:p>
        </w:tc>
      </w:tr>
      <w:tr w:rsidR="005C3FAE" w:rsidRPr="008C2C5D" w14:paraId="257A509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C6390F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BC50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75C8B5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0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3390/biomedicines1101012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A18C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ohamed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C511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mmunomodulatory Effects of Non-Thermal Plasma in a Model for Latent HIV-1 Infection: Implications for an HIV-1-Specific Immunotherap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E04C3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D847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2C6C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F977B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* human immunodeficiency virus type 1 (HIV-1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73185C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 </w:t>
            </w:r>
          </w:p>
        </w:tc>
      </w:tr>
      <w:tr w:rsidR="005C3FAE" w:rsidRPr="008C2C5D" w14:paraId="7CEB31F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073BD6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34EF0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1DF1E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1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02/ppap.202300046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994F0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Ruiz-Trujillo 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7889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lectrohydrodynamic devices for ionic wind generation and airborne positive‐strand RNA viruses inactivation by nonthermal atmospheric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38CBD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pai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F16BD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23A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4240E3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SARS-CoV-2, human coronavirus 229E, MS2 bacteriophage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BFF372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3.4 log reduction, 2.4 log reduction, 2.4 log reduction</w:t>
            </w:r>
          </w:p>
        </w:tc>
      </w:tr>
      <w:tr w:rsidR="005C3FAE" w:rsidRPr="008C2C5D" w14:paraId="64D4DF2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5E954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18F3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017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21/acssuschemeng.2c0762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4636A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Sahun M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A55B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SARS-CoV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noBreakHyphen/>
              <w:t>2 and Other Enveloped and Non-Enveloped Viruses with Non-Thermal Plasma for Hospital Disinfec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A733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elgiu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272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BD50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8903E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SARS-CoV-2, porcine respiratory coronavirus, coxsackievirus B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2252F1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 </w:t>
            </w:r>
          </w:p>
        </w:tc>
      </w:tr>
      <w:tr w:rsidR="005C3FAE" w:rsidRPr="008C2C5D" w14:paraId="63A42DB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58117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756E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F830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 foods1205103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36AD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Song M.G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630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Human Norovirus GII.4 and Vibrio parahaemolyticus in the Sea Squirt (Halocynthia roretzi) by Floating Electrode-Dielectric Barrier Discharge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DD285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111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D9220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C3B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nor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79905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26 log reduction (W,B)</w:t>
            </w:r>
          </w:p>
        </w:tc>
      </w:tr>
      <w:tr w:rsidR="005C3FAE" w:rsidRPr="008C2C5D" w14:paraId="3320E5B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C7A3E2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AEA63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AB2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app1306351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FE113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Song M.G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739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ntiviral Efficacy of Dielectric Barrier Discharge Plasma against Hepatitis A Virus in Fresh Oyster Using PMA/RT-qPC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84B2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BD6E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4E278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EF18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epatitis A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93DA0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11 log reduction (W, B)</w:t>
            </w:r>
          </w:p>
        </w:tc>
      </w:tr>
      <w:tr w:rsidR="005C3FAE" w:rsidRPr="008C2C5D" w14:paraId="3702D8D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01856E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4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B68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AB1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ijms2405467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18C3C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utter a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A9B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anipulation of Oxidative Stress Responses by Non-Thermal Plasma to Treat Herpes Simplex Virus Type 1 Infection and Diseas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C7B1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F3CC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2A58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82F3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B6F5D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1EDEAC7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3452A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6A802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211D7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2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3390/bioengineering10030280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3310CA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  <w:t>Thomas S. V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7EB4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SARS-CoV-2 on Surfaces by Cold-Plasma-Generated Reactive Speci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8D63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2F896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B7D4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1F4A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 SARS-CoV-2 pseudotyped lent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C46E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47FC2F9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F8A4AC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4C6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7A54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https://doi.org/10.1093/jambio/lxad181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B741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Upadrasta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0BEF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 situ g ener ation of cold atmospheric plasma-activated mist and its biocidal activity against surrogate viruses for COVID-1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7BD1B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rela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284EB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608D0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F61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hi6, PhiX174, 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2971B6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7.4 log reduction, 3.1 log reduction, 1.26 log reduction</w:t>
            </w:r>
          </w:p>
        </w:tc>
      </w:tr>
      <w:tr w:rsidR="005C3FAE" w:rsidRPr="008C2C5D" w14:paraId="3928BCD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0BA20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034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77B7C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3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615/PlasmaMed.2023051186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6907B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ang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5985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pplication of NaCl in Cold Atmospheric Plasma Jet and Plasma-Activated Solution to Enhance Virus Inactiv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02B7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706D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1304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BF7D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5035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7EB4E9F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AE243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56918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AD637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4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02/ppap.20220024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98EFD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Yang Z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51E1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amage of SARS-CoV-2 spike protein by atomic oxygen of cold atmospheric plasma: A molecular dynamics stud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D000D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BC2F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64A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D0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B4FF5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752C3C1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D7FE95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2795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8B8E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7/s13762-022-04399-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FADD7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Yaramhmadi R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E42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airborne SARS-CoV-2 using NTP-UVGI hybrid proces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D956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r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FAC9D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1D58E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95B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6A40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5C3FAE" w:rsidRPr="008C2C5D" w14:paraId="6BE506E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D0AE87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8620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953E0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wpe.2023.10383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A222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Zver M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D438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-thermal plasma inactivation of viruses in water solutio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947A9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loven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2EF56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8A2DE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F4EC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4D348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546B24F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C464F9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6829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E1D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38/s41598-022-13444-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6A2919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  <w:t>Abdel-Wahed M.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786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moval of chemical and microbial water pollutants by cold plasma combined with Ag/TiO2-rGO nanoparticl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9D0A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Egyp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A6535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8E7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6EC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hiX174 bacteriophage, adenovirus, rota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411262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5.5 log reduction, 6 log reduction, 4.3 log reduction</w:t>
            </w:r>
          </w:p>
        </w:tc>
      </w:tr>
      <w:tr w:rsidR="005C3FAE" w:rsidRPr="008C2C5D" w14:paraId="4EFADBB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D7654E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4D4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E7D8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7/s11356-021-17486-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D270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ssadi I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BD0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view on inactivation of airborne viruses using non-thermal plasma technologies: from MS2 to corona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E5F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ran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38C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ABC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B29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67176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5243EAA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8CC900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EBA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95B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21/acsapm.2c0108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432F8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aek K.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1F0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olyimide Surface Dielectric Barrier Discharge for Inactivation of SARS-CoV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noBreakHyphen/>
              <w:t>2 Trapped in a Polypropylene Melt-Blown Fil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E7F4C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5FE2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14478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Surface DBD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80D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EE9E8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.7 log reduction (D, NB)</w:t>
            </w:r>
          </w:p>
        </w:tc>
      </w:tr>
      <w:tr w:rsidR="005C3FAE" w:rsidRPr="008C2C5D" w14:paraId="2E49162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28D9A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B628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FEF78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5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envres.2021.111765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12B6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erry G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E844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 review of methods to reduce the probability of the airborne spread of COVID-19 in ventilation systems and enclosed spac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8844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C433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F01D9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BC1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2987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6D47E5D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4E3D4B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648F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CFE6D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220005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8BF1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hartiya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26E91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thermal plasma-generated ozone inhibits human coronavirus 229E infectivity on glass surfa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C8B8C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55E3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C5F8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9F8D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coronavirus 229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DC236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.1 log reduction (D, NB)</w:t>
            </w:r>
          </w:p>
        </w:tc>
      </w:tr>
      <w:tr w:rsidR="005C3FAE" w:rsidRPr="008C2C5D" w14:paraId="3E00A8A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A49296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5DB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8F79F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21001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4778D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isag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37D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decontamination of SARS-CoV-2 bioaeroso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2B86F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tal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E57A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902F9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E5FC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2CA69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5C3FAE" w:rsidRPr="008C2C5D" w14:paraId="338A9C6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A5303C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4E5D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1A52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: 10.1002/ppap.20220001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195F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Chen Z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2A92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for addressing the COVID-19 pandemi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9FCF4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E095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C73E1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56C9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43C93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7B588C5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79E93A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5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923F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DE0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38/s41598-021-04360-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DD5DA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Cortázar O.D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FE5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Vulnerability of SARS-CoV-2 and PR8 H1N1 virus to cold atmospheric plasma activated med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FEF0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pai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4A926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E0832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4D02D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SARS-CoV-2, influenzavirus A PR8 H1N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833A1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 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/</w:t>
            </w:r>
          </w:p>
        </w:tc>
      </w:tr>
      <w:tr w:rsidR="005C3FAE" w:rsidRPr="008C2C5D" w14:paraId="34A6461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F0D262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7E38E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ADF3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 10.1111/1541-4337.1290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32629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Ezzatpanah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D801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ew food safety challenges of viral contamination from a global perspective: Conventional, emerging, and novel methods of viral contro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6E90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inla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C5F3F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2CA5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DB78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B5771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3FC7AAD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9DB6B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D2A2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6AF6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chemosphere.2022.13665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F2B8D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Fu 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AB8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Viral disinfection using nonthermal plasma: A critical review and perspectives on the plasma-catalysis syste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7895E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anad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1BB45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E1EC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3CEEF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A8120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2EA7403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9F3064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5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43ABE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2690E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: 10.1007/s11356-022-21160-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922C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Guesmi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7E1B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isinfection of corona and myriad viruses in water by non-thermal plasma: a revie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B4D9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ran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BBD2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7F9BE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CD52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D9B9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377F7831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156D4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1C27E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49C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v1412268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6A2ED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an I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40A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thermal Biocompatible Plasma Inactivation of Coronavirus SARS-CoV-2: Prospects for Future Antiviral Applicatio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65CD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8DECA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BDB79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8D04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9C1FD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0431608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032C2E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6BB5E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DB87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7150/ijbs.7198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B19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an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0326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Boosts Virus Multiplication via EGFR(Tyr1068) Phosphorylation-Mediated Control on Cell Mitophag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F98C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866B5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D188C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92AC2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fectious bovine rhinotracheitis virus (IBR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6A46F8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 </w:t>
            </w:r>
          </w:p>
        </w:tc>
      </w:tr>
      <w:tr w:rsidR="005C3FAE" w:rsidRPr="008C2C5D" w14:paraId="1DF6FAD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551CD7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57DE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B7E4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38/s41598-022-23660-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292E1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e J.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9BAD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lasma-generated reactive water mist for disinfection of N95 respirators laden with MS2 and T4 bacteriophage virus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E284F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3685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7D5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E24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, T4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1886C4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2 log reduction (D, NB), 3 log reduction (D, NB)</w:t>
            </w:r>
          </w:p>
        </w:tc>
      </w:tr>
      <w:tr w:rsidR="005C3FAE" w:rsidRPr="008C2C5D" w14:paraId="050334B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701408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546A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40C5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tifs.2022.04.00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A75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Jenns K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AED7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foodborne viruses: Opportunities for cold atmospheric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C5B1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ustral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7DA0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E354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3F8A8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B348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4B95E84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709925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0E3B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D76F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39/D2RA00009A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7AC41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Khanikar R.R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099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ressure plasma for attenuation of SARS-CoV-2 spike protein binding to ACE2 protein and the RNA deactiv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C1BE8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B7E14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4ACB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6D0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 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64EAF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38469E7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0FDE07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9E1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5CC5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: 10.1111/jam.1559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5C553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Kramer B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3DAFE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isinfection of an ambulance using a compact atmospheric plasma devi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27F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D7C2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D052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65E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Φ6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853B7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&gt; 4.4 log reduction (D, NB)</w:t>
            </w:r>
          </w:p>
        </w:tc>
      </w:tr>
      <w:tr w:rsidR="005C3FAE" w:rsidRPr="008C2C5D" w14:paraId="45AEAEA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83A26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E2073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B58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covid2100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463F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Loizou C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CEE0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ect of cold atmospheric plasma on SARS-CoV-2 invativation: a pilot study in the hospital einviron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8350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ypru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C5DAD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92C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CB75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749CC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5C3FAE" w:rsidRPr="008C2C5D" w14:paraId="48EA9DC1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96EC68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434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DD9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freeradbiomed.2022.08.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1F3CA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  <w:t>Mrochen D.M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256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Toxicity and virucidal activity of a neon-driven micro plasma jet on eukaryotic cells and a corona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E66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02F63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AC46F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C3BF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urine hepatitis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0452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264433C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BB2CFE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DF96A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A28F1B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6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07/s11090-022-10269-9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8D8D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Nagar V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4C99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valuation of Virucidal Efficacy of Cold Plasma on Bacteriophage Inside a Three-Layered Sterilization Chamb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672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E2177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AA7E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BD376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0350E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&gt; 2 log reduction (ND)</w:t>
            </w:r>
          </w:p>
        </w:tc>
      </w:tr>
      <w:tr w:rsidR="005C3FAE" w:rsidRPr="008C2C5D" w14:paraId="0D1E41B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183C64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5AF3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A2DD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://dx.doi.org/10.4274/mjima.galenos.2021.2021.1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D198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Nikmaram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804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The application of non-chloride-based disinfectants in inactivation of sars-cov-2 in personal protective equipment, air and surfaces of hospita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048FB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ypru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0AD5E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BD822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797B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C532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697F3C4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CCBF9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26CC9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2C43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640/2405-609X.323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AE879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Nur M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561C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A Successful Elimination of Indonesian SARS-CoV-2 Variants and Airborne Transmission Prevention by Cold </w:t>
            </w: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lastRenderedPageBreak/>
              <w:t>Plasma in Fighting COVID-19 Pandemic: A Preliminary Stud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D4338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Indones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C8C8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C10B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E6EDC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3C0B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3% of viral load reduction</w:t>
            </w:r>
          </w:p>
        </w:tc>
      </w:tr>
      <w:tr w:rsidR="005C3FAE" w:rsidRPr="008C2C5D" w14:paraId="6059C7E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137F6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EB6D9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82CD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89/fbioe.2022.81539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3E39F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Obrová K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4248C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econtamination of High-Efficiency Mask Filters from Respiratory Pathogens Including SARS-CoV-2 by Non-thermal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E5C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ustr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4FFD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B470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35531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SARS-CoV-2, adenovirus, rhinovirus, influenza A virus H1N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F8296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 (D, NB)</w:t>
            </w:r>
          </w:p>
        </w:tc>
      </w:tr>
      <w:tr w:rsidR="005C3FAE" w:rsidRPr="008C2C5D" w14:paraId="70F0869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F58026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0F6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B42C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10.3390/buildings1210158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D1A6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Pourchez 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A493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ntimicrobial Performance of an Innovative Technology of Atmospheric Plasma Reactors against Bioaerosols: Effectiveness in Removing Airborne Viable Virus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A7A97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ran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1DC01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F9F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E4D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hage phi-1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B2018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 log reduction</w:t>
            </w:r>
          </w:p>
        </w:tc>
      </w:tr>
      <w:tr w:rsidR="005C3FAE" w:rsidRPr="008C2C5D" w14:paraId="1BE71FB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668D2D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E00C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108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hazmat.2022.12841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F675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Qin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C556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icient disinfection of SARS-CoV-2-like coronavirus, pseudotyped SARS-CoV-2 and other coronaviruses using cold plasma induces spike protein damag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15911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6AC63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2F6A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E751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pangolin coronavirus GX , porcine epidemic diarrhea virus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DE9AD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hibition rate &gt; 99%</w:t>
            </w:r>
          </w:p>
        </w:tc>
      </w:tr>
      <w:tr w:rsidR="005C3FAE" w:rsidRPr="008C2C5D" w14:paraId="58D4A7F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CB99C9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9C5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D39A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:10.1088/1361-6463/ac6a8c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D032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asaki 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F4A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Human coronavirus inactivation by atmospheric pressure helium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384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D2C8B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6B76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2465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coronavirus 229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425C1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08F548F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13C89F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86B84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76D8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hazmat.2021.12690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10CA2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ong K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8F1C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efficacy and mechanism of pulsed corona discharge plasma on virus in 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0E3A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BAF8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E2F1D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5B681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spring viremia of carp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17391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 log reduction</w:t>
            </w:r>
          </w:p>
        </w:tc>
      </w:tr>
      <w:tr w:rsidR="005C3FAE" w:rsidRPr="008C2C5D" w14:paraId="698DBE6A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4FC4AD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D045F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19EE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11/jfs.1298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F1AE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Thirumdas R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31D5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viruses related to foodborne infections using cold plasma technolog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7A0A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AB2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D264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385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244C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5C3FAE" w:rsidRPr="008C2C5D" w14:paraId="4471BC6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DCEC4E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45D9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67EA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pr1003055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8A363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Todorova Y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4F71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-Thermal Atmospheric Plasma for Microbial Decontamination and Removal of Hazardous Chemicals: An Overview in the Circular Economy Context with Data for Test Applications of Microwave Plasma Torc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A07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ulgar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A433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B0B41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FA023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34D23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7A6AB54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A55CA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4A7A9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CF9D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ifset.2022.10312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19C6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Velebit B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D7B64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icacy of cold atmospheric plasma for inactivation of viruses on raspberri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79B07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roat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4A9A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9DBB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E72FD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urine norovirus, hepatitis A virus (HA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2E186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 log reduction (W, B)</w:t>
            </w:r>
          </w:p>
        </w:tc>
      </w:tr>
      <w:tr w:rsidR="00181282" w:rsidRPr="008C2C5D" w14:paraId="483C302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AB955C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7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CD68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6024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220019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5CD36B" w14:textId="77777777" w:rsidR="00181282" w:rsidRPr="00B4326A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</w:pPr>
            <w:r w:rsidRPr="00B4326A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eastAsia="it-IT"/>
                <w14:ligatures w14:val="none"/>
              </w:rPr>
              <w:t>Von Woedtke T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793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Oral SARS-CoV-2 reduction by local treatment: A plasma technology application?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64AB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3B5C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6207F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737D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85E8A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21989F7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8112D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6EA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30F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88/1361-6463/ac360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1D2A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ang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DA11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active force field-based molecular dynamics simulation of the interaction between plasma reactive oxygen species and the receptor-binding domain of the spike protein in the capsid protein of SARS-CoV-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AFC7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C4A27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99C0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4092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5ECAD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7E18491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72AF1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7D925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495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 10.7150/thno.7009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FDE6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ang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3B09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for preventing infection of viruses that use ACE2 for ent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5B74C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9B551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1C8E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EE11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5E6F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/</w:t>
            </w:r>
          </w:p>
        </w:tc>
      </w:tr>
      <w:tr w:rsidR="00181282" w:rsidRPr="008C2C5D" w14:paraId="326270A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1A7781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B77DF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79A76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7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nbt.2021.10.001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9D69C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olfgruber 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FA0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SARS-CoV-2 neutralizing activity of ozone on porous and non-porous materia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30AB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ustr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EE3B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662E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269B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9E710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6 log reduction (W, NB)</w:t>
            </w:r>
          </w:p>
        </w:tc>
      </w:tr>
      <w:tr w:rsidR="00181282" w:rsidRPr="008C2C5D" w14:paraId="347A9BE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587C9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5B33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7DAB0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8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109/TPS.2021.3099868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ED64C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Bute A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12EF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ect of Water Vapor on the Virucidal Behavior of RF-Hollow Cathode Cold Plasma: A Study by Optical Emission Spectroscop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B49F4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4FABA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81FD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A91E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eromonas bacteria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6D70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0899CE0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EBAF9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8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DD4A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30EE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app1109417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EEF19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Capelli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7AAA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econtamination of food packages from SARS-COV-2 RNA with a cold plasma-assisted syste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1B103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tal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4969A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68EB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7F0A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 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D1543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6FB2E0A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F82A86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8375E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EC36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life111213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AB58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Csadek I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495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itrogen Accumulation in Oyster (Crassostrea gigas) Slurry Exposed to Virucidal Cold Atmospheric Plasma Treat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B697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ustr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CF544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E1ECF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D3F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ovine coronavirus BCoV, equid alhaherpesvirus (EHV-1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82A9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2FC1B1F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C614B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AC59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E376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slct.20200471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AFD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El-Kalliny A.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4BE0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icacy of Cold Atmospheric Plasma Treatment on Chemical and Microbial Pollutants in 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CAF5D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Egyp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456C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729E0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5E31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otavirus, phiX17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84B93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.3 log reduction, 5 log reduction</w:t>
            </w:r>
          </w:p>
        </w:tc>
      </w:tr>
      <w:tr w:rsidR="00181282" w:rsidRPr="008C2C5D" w14:paraId="3AE453D1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4D451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EEBC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7389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89/fmicb.2021.61820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72946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Filipić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513C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Pepper Mild Mottle Virus in Water by Cold Atmospheric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C5A99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loven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06F07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433E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Corona jet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8DCC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epper mild mottle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F952A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181282" w:rsidRPr="008C2C5D" w14:paraId="25227CA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470448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1D3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19A58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88/1361-6595/abf51b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F072E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Gao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4E49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tmospheric-pressure non-equilibrium plasmas for effective abatement of pathogenic biological aeroso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72DC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ustral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77D7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15A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873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CF134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70EBBA7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715088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8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F5188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BAEC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cej.2020.12774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E95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Guo L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C56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lasma-activated water: An alternative disinfectant for S protein inactivation to prevent SARS-CoV-2 infec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2C205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E27AB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8A53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AEA9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 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F5B9F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4A6EBBE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E5CD4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C7C3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6F9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7/s11356-021-16741-x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7AF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Gururani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DA4A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plasma technology: advanced and sustainable approach for wastewater treat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C3517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95E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5D9CB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52415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A29D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445DE8A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52BA41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3CC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E587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foodres.2021.11010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9471B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uang Y.M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B8B4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norovirus by atmospheric pressure plasma jet on salmon sashim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7B81D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aiw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17E9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1F3A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7DC35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 human nor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BC6AE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 (W, B)</w:t>
            </w:r>
          </w:p>
        </w:tc>
      </w:tr>
      <w:tr w:rsidR="00181282" w:rsidRPr="008C2C5D" w14:paraId="3A8BC60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1B3F6A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9911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13E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 doi: 10.1063/5.006053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8A73F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Jin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F0EF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: A non-negligible strategy for viral RNA inactivation to prevent SARS-CoV-2 environmental transmis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3CE8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C285D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95DD8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05C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B69C0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40B1D81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F39CB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1D9F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44E9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foods1006121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E70F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Lee E.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8BBD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icrobial inactivation and quality preservation of chicken breast salad using atmospheric dielectric barrier discharge cold plasma treat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5C0E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A964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79611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FADD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ulane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0DDB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 log reduction (D, NB)</w:t>
            </w:r>
          </w:p>
        </w:tc>
      </w:tr>
      <w:tr w:rsidR="00181282" w:rsidRPr="008C2C5D" w14:paraId="1D68A62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1BAB19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3B7DD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688D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80/21505594.2021.18839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D008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iao Y. et al.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99A26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increases IBRV titer in MDBK cells by orchestrating the host cell networ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7B96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8FC3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477E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0CD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ovine rhinotracheitis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93E94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03B398E1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2BBE9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F34BA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AB17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371/journal.pone.024712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363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ohamed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BBE1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-thermal plasma modulates cellular markers associated with immunogenicity in a model of latent HIV-1 infec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C2498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8B096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F53E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F9C1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human Immunodeficiency Virus type 1 (HIV-1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F30F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DED31C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BFCA7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A69F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D3A4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89/fphy.2021.68311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C0FE6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ohamed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D46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-Thermal Plasma as a Novel Strategy for Treating or Preventing Viral Infection and Associated Diseas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9587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B3AC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FED5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407C7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396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46D68DB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9C85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AA10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9EB9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11/jfs.1291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F7E5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ohammadi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F50F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viruses using nonthermal plasma in viral suspensions and foodstuff: A short review of recent studi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D2AAE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r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F3A4E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A203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829F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3AEE5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7411F96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008A1D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9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4A91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6B85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63/5.006278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1B6A5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zili E.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CAE83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On-demand cold plasma activation of acetyl donors for bacteria and virus decontamin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C503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DD2E2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40A3E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B9F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77EED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585AD8A1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09AD69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9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2637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3911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biomedicines909125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6A69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Yan D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59B9D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ulti-modal biological destruction by cold atmospheric plasma: Capability and mechanis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3AE3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25CF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A88AA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B100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03297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2D73034A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03571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5E92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38D97D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39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fm.2019.103307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FC36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boubakr H.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B1651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Ìn situ inactivation of human norovirus GII.4 by cold plasma: Ethidium monoazide (EMA)-coupled RT-qPCR underestimates virus reduction and fecal material suppresses inactiv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7EF9B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3ED8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0BD7C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14F6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norovirus, felin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2FC3A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.9 log reduction, &gt;5 log reduction (W, NB,B)</w:t>
            </w:r>
          </w:p>
        </w:tc>
      </w:tr>
      <w:tr w:rsidR="00181282" w:rsidRPr="008C2C5D" w14:paraId="47576FC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0520B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890FA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2B0C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4315/JFP-20-17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99F3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hmed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306D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duction of Norovirus in Foods by Nonthermal Treatments: A revie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E382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inla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D20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8312A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6EA1D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43E9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3795F23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066E12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D79AA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551FE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09/MERCon50084.2020.918523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B5FF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ekeschus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1E75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Gas Plasma Technology-An Asset to Healthcare during Viral Pandemics Such as the COVID-19 Crisis?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8402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tal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682B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4F0B4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FF63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454C8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51BE2E0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E7A2F0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A0FF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3E91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200015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33B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isag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4AD1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inactivation of aerosolized microdroplets containing bacteria and purified SARS-CoV-2 RNA to contrast airborne indoor transmis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BA27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tal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A41A2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8D089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9047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 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260C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365ED10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7F9E58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E7D52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8C98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99/jgv.0.00138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87244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unz O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72CB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as antiviral therapy – effect on human herpes simplex virus type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CAD3B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29545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95A2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DBD jet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D2BE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erpses simplex virus 1 -  HSV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DAB50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03721D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E853E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B2E9A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9BC66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0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63/5.003133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7D790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Chen Z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98276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for SARS-CoV-2 inactiv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C86E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4099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4B8D7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F13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ARS-CoV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17417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 (D, NB)</w:t>
            </w:r>
          </w:p>
        </w:tc>
      </w:tr>
      <w:tr w:rsidR="00181282" w:rsidRPr="008C2C5D" w14:paraId="75BCE10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E18E9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B546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5159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foods912173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A2B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Choi M. 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B327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Virucidal Effects of Dielectric Barrier Discharge Plasma on Human Norovirus Infectivity in Fresh Oysters (Crassostrea gigas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ABEE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6A004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9885C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0AD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or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167CC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68 log reduction (W, B)</w:t>
            </w:r>
          </w:p>
        </w:tc>
      </w:tr>
      <w:tr w:rsidR="00181282" w:rsidRPr="008C2C5D" w14:paraId="7BB5ECD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A1115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6BAD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DCDF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tibtech.2020.04.00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465F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Filipić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85C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Plasma, a New Hope in the Field of Virus Inactiv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97F7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loven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ECBAE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C9DC6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8F14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EDCBF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087CD60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D4CADF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BB4B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E8E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7/s00253-019-10106-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9A797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Hongzhuan Z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3390C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reparation of the inactivated Newcastle disease vaccine by plasma activated water and evaluation of its protection efficac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459FA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0B55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E0307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11E0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ewcastle disease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DAAF1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34B77EA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82AE8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0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3338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DA37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app1018630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15D5F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Lee E.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BF34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valuation of in-package atmospheric dielectric barrier discharge cold plasma treatment as an intervention technology for decontaminating bulk ready-to-eat chicken breast cubes in plastic container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3EF0E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ACF33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B2CE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7061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ulane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B18E9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08 log reduction (D, B)</w:t>
            </w:r>
          </w:p>
        </w:tc>
      </w:tr>
      <w:tr w:rsidR="00181282" w:rsidRPr="008C2C5D" w14:paraId="163FA8A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E82EA6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66E5B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803E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88/1361-6463/aba06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09E3E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oldgy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9A1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virus and bacteria using cold atmospheric pressure air plasmas and the role of reactive nitrogen speci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2C67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547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4C7C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, 2D DBD, volumetric DBD, gliding arc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10B3E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elic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D339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&gt; 4 log reduction (W, D, NB)</w:t>
            </w:r>
          </w:p>
        </w:tc>
      </w:tr>
      <w:tr w:rsidR="00181282" w:rsidRPr="008C2C5D" w14:paraId="442037E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335996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4A1D7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9486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190023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3B80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oldgy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B092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mparative evaluation of the virucidal effect of remote and direct cold air plasmas with UV-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8BB0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F1B9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30F5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, DBD, 2D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0A38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elin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2F00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 (W, NB)</w:t>
            </w:r>
          </w:p>
        </w:tc>
      </w:tr>
      <w:tr w:rsidR="00181282" w:rsidRPr="008C2C5D" w14:paraId="1B54399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30C5C7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46E7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4EA34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190026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A78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Nayak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4684A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apid inactivation of airborne porcine reproductive and respiratory syndrome virus using an atmospheric pressure air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5B001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F1F8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9B8E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Volumetric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7C34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orcine reproductive and respiratory syndrome virus (PRRS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DC0FB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.5 log reduction</w:t>
            </w:r>
          </w:p>
        </w:tc>
      </w:tr>
      <w:tr w:rsidR="00181282" w:rsidRPr="008C2C5D" w14:paraId="41FB646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93273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11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4BD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6455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foods911152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EE05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Pexara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922DD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Foodborne viruses and innovative non-Thermal food-Processing technologi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F4A9A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ree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1C654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6500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E317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FD784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28E75E6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4488B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17E3A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8548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lwt.2020.10942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3082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Roh S.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2DA4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Escherichia coli O157:H7, Salmonella, Listeria monocytogenes, and Tulane virus in processed chicken breast via atmospheric in-package cold plasma treat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B97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7A6E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F01F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3146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ulane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63ACC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.2 log reduction (D, B)</w:t>
            </w:r>
          </w:p>
        </w:tc>
      </w:tr>
      <w:tr w:rsidR="00181282" w:rsidRPr="008C2C5D" w14:paraId="4392F98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F1E4E2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9A7E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B32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3031/aea.1369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EA031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Schiappacasse C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86846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Aerosolized Newcastle Disease Virus with Non-thermal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2D3B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D0DAF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CF44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E4D4D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ewcastle disease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C6E0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181282" w:rsidRPr="008C2C5D" w14:paraId="40D4A61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87BD8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384C9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F384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90/foods910143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7E426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Varilla C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617A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Potential of cold plasma technology in ensuring the safety of foods and agricultural produce: A revie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8617E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5070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F23E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48214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30C3C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888125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8F42AD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CC2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BDE9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hazmat.2020.12226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A7C14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Xia T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E293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airborne porcine reproductive and respiratory syndrome virus (PRRSv) by a packed bed dielectric barrier discharge non-thermal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6F0E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85519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987DD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acked Bed NTP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0E6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orcine reproductive and respiratory syndrome virus (PRRS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2DAE6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3 log reduction</w:t>
            </w:r>
          </w:p>
        </w:tc>
      </w:tr>
      <w:tr w:rsidR="00181282" w:rsidRPr="008C2C5D" w14:paraId="7A27A29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73354B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44C4A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9C11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 10.1007/s12560-019-09388-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B0871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Filipić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A3B2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as a Novel Method for Inactivation of Potato Virus Y in Water Sampl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FBB51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loven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5FD5A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934EE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64C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otato virus 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F79B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181282" w:rsidRPr="008C2C5D" w14:paraId="4132D1A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D9503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1CF6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9D79A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33073/pjm-2019-02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1DFF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Niedzwiedz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962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The state of research on antimicrobial activity of cold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020D2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ola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BF082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987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275A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F8A73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5B4D7AA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5A0C44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960FB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59CF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09/IAS.2019.891245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C4C15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Xia T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A3D9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Field Operations of a Pilot Scale Packed-bed Non-thermal Plasma (NTP) Reactor Installed at a Pig Barn on a Michigan Farm to Inactivate Airborne Virus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597D8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32972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DDF3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acked Bed NTP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B125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orcine reproductive and respiratory syndrome virus (PRRS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8B26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181282" w:rsidRPr="008C2C5D" w14:paraId="714D39E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668850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C46E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3FCF6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1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 10.1088/1361-6463/ab1466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9C3C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Xia T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FC5F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airborne viruses using a packed bed non-thermal plasma react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19FAA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B1D0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A342A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Packed Bed NTP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0CA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AFDA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.3 log reduction</w:t>
            </w:r>
          </w:p>
        </w:tc>
      </w:tr>
      <w:tr w:rsidR="00181282" w:rsidRPr="008C2C5D" w14:paraId="138CEE33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AB3458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80557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C94B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371/journal.pone.019461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332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boubakr H.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CFEB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rgon-oxygen plasma species oxidize and disintegrate capsid protein of feline calici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73ED4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616A0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D1D6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CEAE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elin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B8F1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7EDB988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09ADE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BF1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5DC6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371/journal.pone.020235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2496B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unz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B6884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ect of cold atmospheric plasma (CAP) on human adenoviruses is adenovirus type-depend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97D70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21E8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EE2EC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5B5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adenoviruses (HAdVs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8094D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49D19F1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97786B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7868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AF7C8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2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128/AEM.00726-18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092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Guo L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ECA5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echanism of virus inactivation by cold atmospheric-pressure plasma and plasma activated 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595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9B4E5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19C30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B2EA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acteriophages T4, phi174, and MS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1940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0CE7B93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9D1AC3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C9B3C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025F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7/s00705-018-3909-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8409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anbal S. E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229E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tmospheric-pressure plasma irradiation can disrupt tobacco mosaic virus particles and RNAs to inactivate their infectiv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F8A3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567D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EA9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2FB1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obacco mosaic virus (TM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78948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01D459E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0B9649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41C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E807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28/AEM.02836-1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651B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u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F341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Efficacy of Nonthermal Plasma-Activated Solutions against Newcastle Disease 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AF24C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2219B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41694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FD2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ewcastle disease virus (ND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E7B9E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activation</w:t>
            </w:r>
          </w:p>
        </w:tc>
      </w:tr>
      <w:tr w:rsidR="00181282" w:rsidRPr="008C2C5D" w14:paraId="25DEF98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A8A55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F6548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546FD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3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:10.1038/s41598-018-36779-1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1152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Yamashiro R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455D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Key role of singlet oxygen and peroxynitrite in viral RNA damage during virucidal effect of plasma torch on feline calici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7D680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CAF5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B021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F0FE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elin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648F6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75F3812F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6177A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12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D56E8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D592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615/PlasmaMed.201701947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52049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run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87AD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echanisms of wound healing and disinfection in a plasma source for the treatment of corneal infectio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C2AD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tal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352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F39B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664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erpses simplex virus 1 -  HSV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5F95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6C453BE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9AFD0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2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CE473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FBCE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://dx.doi.org/10.1016/j.jaerosci.2017.02.00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00B7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yun 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5C5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pplication of corona discharge-generated air ions for filtration of aerosolized virus and inactivation filtered 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0897D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B55F2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146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1A7E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52EC6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,6 log reduction</w:t>
            </w:r>
          </w:p>
        </w:tc>
      </w:tr>
      <w:tr w:rsidR="00181282" w:rsidRPr="008C2C5D" w14:paraId="39406539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7182E7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BB566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DCE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fm.2016.10.03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1A1F7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Lacombe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34DD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thermal inactivation of norovirus surrogates on blueberries using atmospheric cold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1A0BF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48EE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01B8E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0787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ulane virus, murine norovirus (MN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BA97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3.5 log reduction, 5 log reduction (W, B)</w:t>
            </w:r>
          </w:p>
        </w:tc>
      </w:tr>
      <w:tr w:rsidR="00181282" w:rsidRPr="008C2C5D" w14:paraId="3D210AB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677FD5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EF74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239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170011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78B5C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Nayak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2C79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active species responsible for the inactivation of feline calicivirus by a two-dimensional array of integrated coaxial microhollow dielectric barrier discharges in ai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0F06E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8998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B0120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F83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elin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6169B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ll incativation (W, D, NB)</w:t>
            </w:r>
          </w:p>
        </w:tc>
      </w:tr>
      <w:tr w:rsidR="00181282" w:rsidRPr="008C2C5D" w14:paraId="3804473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7A5C1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F02D3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28ED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://dx.doi.org/10.1016/j.msec.2017.02.00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E801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akudo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4856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rucial roles of reactive chemical species in modification of respiratory syncytial virus by nitrogen gas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AE060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2AE7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FE38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C1DD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70BCB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spiratory syncytial virus (RSV)</w:t>
            </w:r>
          </w:p>
        </w:tc>
      </w:tr>
      <w:tr w:rsidR="00181282" w:rsidRPr="008C2C5D" w14:paraId="1D970E9D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72DE70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0582D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83C0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jmv.2470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3C9E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eiss M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5C2A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Virucide properties of cold atmospheric plasma for future clinical applicatio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9D77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1CA7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968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B6C1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AF7E8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B726E0A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7186EA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590F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BC2C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88/0022-3727/49/20/20400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C17A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boubakr H.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4F0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virus in solution by cold atmospheric pressure plasma: Identification of chemical inactivation pathway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DC2A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42132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E4C0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AFC98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elin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D383C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6DE310D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FF430D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1FB8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B1A99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4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://dx.doi.org/10.1016/j.watres.2016.06.05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D82E0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Lee E.J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AC99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rc discharge-mediated disassembly of viral particles in wa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C37F7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CDBA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82979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D54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urine nor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A3FB0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.4 log reduction</w:t>
            </w:r>
          </w:p>
        </w:tc>
      </w:tr>
      <w:tr w:rsidR="00181282" w:rsidRPr="008C2C5D" w14:paraId="21E0AE3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B09F0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2DA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35EBE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5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ijfoodmicro.2016.08.025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D65FD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Min S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773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ielectric barrier discharge atmospheric cold plasma inhibits Escherichia coli O157:H7, Salmonella, Listeria monocytogenes, and Tulane virus in Romaine lettu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973E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609C3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4E8E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76DAD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ulane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B6B2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3 log reduction (W, B)</w:t>
            </w:r>
          </w:p>
        </w:tc>
      </w:tr>
      <w:tr w:rsidR="00181282" w:rsidRPr="008C2C5D" w14:paraId="72C138A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3886EF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14C9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E846F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6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371/journal.pone.015792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B4A5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akudo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F2E3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itrogen gas plasma generated by a static induction thyristor a pulsed power supply inactivates adeno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FDBD1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B060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32EDA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3A82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den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E60E5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437659E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9A86F0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B78D0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ADF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7/s11356-021-17486-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5878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Puligundla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6C20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-thermal plasmas (NTPs) for inactivation of viruses in abiotic environ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4EF13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8C7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2227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1457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D2A0F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2E83DF7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E62FC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3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7BE7A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73A326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7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371/journal.pone.016532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6D7B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Volotskova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DC1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atmospheric plasma inhibits HIV-1 replication in macrophages by targeting both the virus and the cel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7C6CB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62F9C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6011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4C47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Immunodeficiency Virus type 1 (HIV-1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6205C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6B9FBBC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421632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E49C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912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vaccine.2015.10.09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2D151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ang G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EE25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-thermal plasma for inactivated-vaccine prepa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8D9B9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96B8F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43802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9160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ewcastle disease virus, H9N2 avian influenza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EE5ED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663C027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7FB1E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D3F8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5054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28/AEM.00054-1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9604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boubakr H.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F16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Virucidal effect of cold atmospheric gaseous plasma on feline calicivirus, a surrogate for human noro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47CC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3904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F286D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B2BB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eline calici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39B86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3C78E44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BCF5A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14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C6516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2D6B1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28/mBio.02300-1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72B55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hlfeld B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A4805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a foodborne norovirus outbreak strain with nonthermal atmospheric pressure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DD1F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0ED9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BCE4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5E38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human norovirus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16B70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69 log reduction (W, B)</w:t>
            </w:r>
          </w:p>
        </w:tc>
      </w:tr>
      <w:tr w:rsidR="00181282" w:rsidRPr="008C2C5D" w14:paraId="6840F2D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4DA7C5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112C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9B7D0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foodres.2015.06.03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8F3C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ae S. C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CD89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activation of murine norovirus-1 and hepatitis A virus on fresh meats by atmospheric pressure plasma je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E9EE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1FF2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60D6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BFB0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urine norovirus (MNV-1), hepatitis A virus (HA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7A55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2 log reduction (W, B) </w:t>
            </w:r>
          </w:p>
        </w:tc>
      </w:tr>
      <w:tr w:rsidR="00181282" w:rsidRPr="008C2C5D" w14:paraId="3B58032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EB21E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46AF3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BB1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://dx.doi.org/10.1016/j.bmcl.2015.03.03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A7D97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akudo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4E06D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tegration of antibody by surface functionalization of graphite-encapsulated magnetic beads using ammonia gas plasma technology for capturing influenza A 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6A30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C59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D3CF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39FF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influenza A virus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1309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0E398C2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A7D832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E1BE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2575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28/AEM.03322-1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7DBB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Wu Y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8034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MS2 virus inactivation by atmospheric-pressure cold plasma using different gas carriers and power leve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358F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3820B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B0BE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14827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DD2D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&gt; 2 log reduction</w:t>
            </w:r>
          </w:p>
        </w:tc>
      </w:tr>
      <w:tr w:rsidR="00181282" w:rsidRPr="008C2C5D" w14:paraId="1B4DACC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0C1FD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48EA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124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://tvstjournal.org/doi/full/10.1167/tvst.3.2.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BF59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lekseev O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D1295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ntherma dielectric barrier discharge (DBD) plasma suppress herpes simplex virus type 1 (HSV-1) replication in corneal epitheliu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B2C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61B9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T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C635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CD0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erpes simplex virus - 1 (HSV-1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A64FB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181282" w:rsidRPr="008C2C5D" w14:paraId="2C695510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DE9FAB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44806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E7FD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://dx.doi.org/10.1016/j.cpme.2014.07.00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7AB96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Isbary G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6EE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andomized placebo-controlled clinical trial showed cold atmospheric argon plasma relieved acute pain and accelerated healing in herpes zost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A5B3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7B5F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6C9EC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4B85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varicella-zoster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F015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181282" w:rsidRPr="008C2C5D" w14:paraId="7BB2D16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FF1080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CCC2E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D64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2741/e69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F7442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akudo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E5F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2 gas plasma inactivates influenza virus mediated by oxidative stres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A7D76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EF5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2628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8E1F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fluenza A virus H1N1 and influenza B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31A5C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234B3A9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6179EF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4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3AB8C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EBF7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09/TIA.2013.227426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93518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Tanaka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A9A9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nalysis of the Inactivation Mechanism of Bacteriophage phi X174 by Atmospheric Pressure Discharge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8FC0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E87CD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A331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563A1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hiX17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005F0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B151255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8133D3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F83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690A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111/jam.1233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E7A3F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Alshraiedeh N.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92F8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Atmospheric pressure, nonthermal plasma inactivation of MS2 bacteriophage: Effect of oxygen concentration on virucidal activ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0A2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U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8601C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FDF6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A08E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63432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04A9DC0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26CF97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AAC84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D256A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://dx.doi.org/10.1155/2013/69426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2750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akudo A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60176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2 Gas plasma inactivates influenza virus by inducing changes in viral surface morphology, protein, and genomic RN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6FD64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BB97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8788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7F7CF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nfluenza A virus H1N1 and Influenza B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EAC58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3B365B4B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36A29A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CC6E8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8940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371/journal.pone.003324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45E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Braun P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8EBB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Disinfection of ocular cells and tissues by atmospheric-pressure cold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C8206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Ital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0D7F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BA7EB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B234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erpes simplex virus-1 - HSV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A5C9A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61B661B2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F5932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6F6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4AC5E4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8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109/TPS.2012.2210567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67BE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Shi X.M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BBF4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ect of Low-Temperature Plasma on Deactivation of Hepatitis B Vir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604E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6B9E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C7B9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6D0E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epatitis B virus (HBV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590F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51932491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CCEE2D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E0877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BA3075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49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4028/www.scientific.net/AMR.183-185.2232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1C9E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Huang Y.C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A7A4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emoval efficiency of virus aerosols using carbon nanotube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00EE5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Taiw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C3B06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536B5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A042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Phage λ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8E4FA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.05 log reduction</w:t>
            </w:r>
          </w:p>
        </w:tc>
      </w:tr>
      <w:tr w:rsidR="00181282" w:rsidRPr="008C2C5D" w14:paraId="2B6EC9D6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4EEB98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50244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C35B3" w14:textId="77777777" w:rsidR="00181282" w:rsidRPr="008C2C5D" w:rsidRDefault="00000000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hyperlink r:id="rId50" w:history="1">
              <w:r w:rsidR="00181282" w:rsidRPr="008C2C5D">
                <w:rPr>
                  <w:rStyle w:val="Collegamentoipertestuale"/>
                  <w:rFonts w:ascii="Times New Roman" w:eastAsia="Times New Roman" w:hAnsi="Times New Roman" w:cs="Times New Roman"/>
                  <w:color w:val="auto"/>
                  <w:kern w:val="0"/>
                  <w:sz w:val="22"/>
                  <w:szCs w:val="22"/>
                  <w:u w:val="none"/>
                  <w:lang w:val="it-IT" w:eastAsia="it-IT"/>
                  <w14:ligatures w14:val="none"/>
                </w:rPr>
                <w:t>https://doi.org/10.1016/j.chemosphere.2010.11.036</w:t>
              </w:r>
            </w:hyperlink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F4C43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 xml:space="preserve">Lee C. et al.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7F7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 xml:space="preserve">Inactivation of MS2 bacteriophage by streamer corona discharge in water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43A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outh Kore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07203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Liqui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6B11C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5E38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MS2 bacterio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475AA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4 log reduction</w:t>
            </w:r>
          </w:p>
        </w:tc>
      </w:tr>
      <w:tr w:rsidR="00181282" w:rsidRPr="008C2C5D" w14:paraId="1308765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441DDB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lastRenderedPageBreak/>
              <w:t>15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E2F66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3366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63/1.366953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1B637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Xiong Z. et a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48A3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Room-temperature, atmospheric plasma needle reduces adenovirus gene expression in HEK 293A host cel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7A86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hi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04C01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49836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Corona je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41D7F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Aden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07BDC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4CCABB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6B031B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70BC2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E3F1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88/0022-3727/44/50/50520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F72DF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Zimmermann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C64E7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Effects of cold atmospheric plasmas on adenoviruses in solu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A7E6E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Germ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13455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undament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517E9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 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32FC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* adeno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FD41A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 </w:t>
            </w:r>
          </w:p>
        </w:tc>
      </w:tr>
      <w:tr w:rsidR="00181282" w:rsidRPr="008C2C5D" w14:paraId="114EFCCE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AE5461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F487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C8C3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02/ppap.20090008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D267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Yasuda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ADFA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Biological evaluation of DNA damage in bacteriophages inactivated by atmospheric pressure cold plasm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2095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3C3C7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Surfa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E9A65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DB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EEEA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Λ ph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3787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ND</w:t>
            </w:r>
          </w:p>
        </w:tc>
      </w:tr>
      <w:tr w:rsidR="00181282" w:rsidRPr="008C2C5D" w14:paraId="1242A9A8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E451E5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5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8B4BC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0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2A69B0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16/j.jcv.2009.03.01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25532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Terrier O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43E03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Cold oxygen plasma technology efficiency against different airborne respiratory virus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FBC51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Fran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C3FE0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F659F8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654BE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influenza virus type A, human parainfluenza virus type 3, RSV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DA1BD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4 log reduction, 6.5 log reduction, 3.8 log reduction</w:t>
            </w:r>
          </w:p>
        </w:tc>
      </w:tr>
      <w:tr w:rsidR="00181282" w:rsidRPr="008C2C5D" w14:paraId="12F6B164" w14:textId="77777777" w:rsidTr="00181282">
        <w:trPr>
          <w:trHeight w:val="138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2733BE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16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CE6E7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0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027F1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ttps://doi.org/10.1088/0022-3727/40/2/02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B90D2F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i/>
                <w:iCs/>
                <w:kern w:val="0"/>
                <w:sz w:val="22"/>
                <w:szCs w:val="22"/>
                <w:lang w:val="it-IT" w:eastAsia="it-IT"/>
                <w14:ligatures w14:val="none"/>
              </w:rPr>
              <w:t>Nojima H. et al.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BAC99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eastAsia="it-IT"/>
                <w14:ligatures w14:val="none"/>
              </w:rPr>
              <w:t>Novel atmospheric pressure plasma device releasing atomic hydrogen: Reduction of microbial-contaminants and OH radicals in the ai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595254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Jap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85E52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Bioaeroso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0748BB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Other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DF8B6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human influenza A vir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BB429A" w14:textId="77777777" w:rsidR="00181282" w:rsidRPr="008C2C5D" w:rsidRDefault="00181282" w:rsidP="0018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</w:pPr>
            <w:r w:rsidRPr="008C2C5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it-IT" w:eastAsia="it-IT"/>
                <w14:ligatures w14:val="none"/>
              </w:rPr>
              <w:t>2.39 log reduction</w:t>
            </w:r>
          </w:p>
        </w:tc>
      </w:tr>
    </w:tbl>
    <w:p w14:paraId="2266EF59" w14:textId="77777777" w:rsidR="00D45219" w:rsidRPr="006D3B3C" w:rsidRDefault="00D45219"/>
    <w:p w14:paraId="31658A35" w14:textId="0790FF6B" w:rsidR="007A678F" w:rsidRPr="006D3B3C" w:rsidRDefault="003649D0" w:rsidP="006366E7">
      <w:pPr>
        <w:spacing w:after="0" w:line="276" w:lineRule="auto"/>
        <w:rPr>
          <w:rFonts w:ascii="Times New Roman" w:hAnsi="Times New Roman" w:cs="Times New Roman"/>
        </w:rPr>
      </w:pPr>
      <w:r w:rsidRPr="006D3B3C">
        <w:rPr>
          <w:rFonts w:ascii="Times New Roman" w:hAnsi="Times New Roman" w:cs="Times New Roman"/>
        </w:rPr>
        <w:t xml:space="preserve">* </w:t>
      </w:r>
      <w:r w:rsidR="006366E7" w:rsidRPr="006D3B3C">
        <w:rPr>
          <w:rFonts w:ascii="Times New Roman" w:hAnsi="Times New Roman" w:cs="Times New Roman"/>
        </w:rPr>
        <w:t>parts of the virus (e.g., proteins or RNA), or engineered viruses (e.g., such as pseudoviruses).</w:t>
      </w:r>
    </w:p>
    <w:p w14:paraId="0FD3375C" w14:textId="59209A44" w:rsidR="00164A3C" w:rsidRPr="006D3B3C" w:rsidRDefault="00164A3C" w:rsidP="006366E7">
      <w:pPr>
        <w:spacing w:after="0" w:line="276" w:lineRule="auto"/>
        <w:rPr>
          <w:rFonts w:ascii="Times New Roman" w:hAnsi="Times New Roman" w:cs="Times New Roman"/>
        </w:rPr>
      </w:pPr>
      <w:r w:rsidRPr="006D3B3C">
        <w:rPr>
          <w:rFonts w:ascii="Times New Roman" w:hAnsi="Times New Roman" w:cs="Times New Roman"/>
        </w:rPr>
        <w:t>ND = Not Defined</w:t>
      </w:r>
    </w:p>
    <w:p w14:paraId="126752AE" w14:textId="55063F20" w:rsidR="00164A3C" w:rsidRPr="006D3B3C" w:rsidRDefault="00164A3C" w:rsidP="006366E7">
      <w:pPr>
        <w:spacing w:after="0" w:line="276" w:lineRule="auto"/>
        <w:rPr>
          <w:rFonts w:ascii="Times New Roman" w:hAnsi="Times New Roman" w:cs="Times New Roman"/>
        </w:rPr>
      </w:pPr>
      <w:r w:rsidRPr="006D3B3C">
        <w:rPr>
          <w:rFonts w:ascii="Times New Roman" w:hAnsi="Times New Roman" w:cs="Times New Roman"/>
        </w:rPr>
        <w:t>D = Dry treatment</w:t>
      </w:r>
    </w:p>
    <w:p w14:paraId="6D47FC38" w14:textId="2AD13A43" w:rsidR="00164A3C" w:rsidRPr="006D3B3C" w:rsidRDefault="00164A3C" w:rsidP="006366E7">
      <w:pPr>
        <w:spacing w:after="0" w:line="276" w:lineRule="auto"/>
        <w:rPr>
          <w:rFonts w:ascii="Times New Roman" w:hAnsi="Times New Roman" w:cs="Times New Roman"/>
        </w:rPr>
      </w:pPr>
      <w:r w:rsidRPr="006D3B3C">
        <w:rPr>
          <w:rFonts w:ascii="Times New Roman" w:hAnsi="Times New Roman" w:cs="Times New Roman"/>
        </w:rPr>
        <w:t>W = Wet treatment</w:t>
      </w:r>
    </w:p>
    <w:p w14:paraId="347D5293" w14:textId="1677D2C9" w:rsidR="00164A3C" w:rsidRPr="006D3B3C" w:rsidRDefault="00164A3C" w:rsidP="006366E7">
      <w:pPr>
        <w:spacing w:after="0" w:line="276" w:lineRule="auto"/>
        <w:rPr>
          <w:rFonts w:ascii="Times New Roman" w:hAnsi="Times New Roman" w:cs="Times New Roman"/>
        </w:rPr>
      </w:pPr>
      <w:r w:rsidRPr="006D3B3C">
        <w:rPr>
          <w:rFonts w:ascii="Times New Roman" w:hAnsi="Times New Roman" w:cs="Times New Roman"/>
        </w:rPr>
        <w:t>B = Biological substrate</w:t>
      </w:r>
    </w:p>
    <w:p w14:paraId="1DF7DA4D" w14:textId="5A5B722A" w:rsidR="00164A3C" w:rsidRPr="006D3B3C" w:rsidRDefault="00164A3C" w:rsidP="006366E7">
      <w:pPr>
        <w:spacing w:after="0" w:line="276" w:lineRule="auto"/>
        <w:rPr>
          <w:rFonts w:ascii="Times New Roman" w:hAnsi="Times New Roman" w:cs="Times New Roman"/>
        </w:rPr>
      </w:pPr>
      <w:r w:rsidRPr="006D3B3C">
        <w:rPr>
          <w:rFonts w:ascii="Times New Roman" w:hAnsi="Times New Roman" w:cs="Times New Roman"/>
        </w:rPr>
        <w:t xml:space="preserve">NB= </w:t>
      </w:r>
      <w:r w:rsidR="006366E7" w:rsidRPr="006D3B3C">
        <w:rPr>
          <w:rFonts w:ascii="Times New Roman" w:hAnsi="Times New Roman" w:cs="Times New Roman"/>
        </w:rPr>
        <w:t>Non-Biological</w:t>
      </w:r>
      <w:r w:rsidRPr="006D3B3C">
        <w:rPr>
          <w:rFonts w:ascii="Times New Roman" w:hAnsi="Times New Roman" w:cs="Times New Roman"/>
        </w:rPr>
        <w:t xml:space="preserve"> substrate</w:t>
      </w:r>
    </w:p>
    <w:p w14:paraId="52805890" w14:textId="580FDC62" w:rsidR="00164A3C" w:rsidRPr="006D3B3C" w:rsidRDefault="00164A3C" w:rsidP="006366E7">
      <w:pPr>
        <w:spacing w:line="276" w:lineRule="auto"/>
        <w:rPr>
          <w:rFonts w:ascii="Times New Roman" w:hAnsi="Times New Roman" w:cs="Times New Roman"/>
        </w:rPr>
      </w:pPr>
      <w:r w:rsidRPr="006D3B3C">
        <w:rPr>
          <w:rFonts w:ascii="Times New Roman" w:hAnsi="Times New Roman" w:cs="Times New Roman"/>
        </w:rPr>
        <w:t xml:space="preserve">The best result was reported in the case of studies with different results. </w:t>
      </w:r>
    </w:p>
    <w:sectPr w:rsidR="00164A3C" w:rsidRPr="006D3B3C" w:rsidSect="008B06B9">
      <w:footerReference w:type="default" r:id="rId51"/>
      <w:pgSz w:w="16838" w:h="23811" w:code="8"/>
      <w:pgMar w:top="1417" w:right="1134" w:bottom="1134" w:left="1134" w:header="708" w:footer="708" w:gutter="0"/>
      <w:pgNumType w:start="4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0C773" w14:textId="77777777" w:rsidR="00584B29" w:rsidRDefault="00584B29" w:rsidP="00BE4042">
      <w:pPr>
        <w:spacing w:after="0" w:line="240" w:lineRule="auto"/>
      </w:pPr>
      <w:r>
        <w:separator/>
      </w:r>
    </w:p>
  </w:endnote>
  <w:endnote w:type="continuationSeparator" w:id="0">
    <w:p w14:paraId="03056328" w14:textId="77777777" w:rsidR="00584B29" w:rsidRDefault="00584B29" w:rsidP="00BE4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BC0CC" w14:textId="74B112DE" w:rsidR="00AF3843" w:rsidRDefault="00AF3843" w:rsidP="009A05AF">
    <w:pPr>
      <w:pStyle w:val="Pidipagina"/>
    </w:pPr>
  </w:p>
  <w:p w14:paraId="54363B4A" w14:textId="149D05D8" w:rsidR="009A4416" w:rsidRDefault="009A441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A1FF6" w14:textId="77777777" w:rsidR="00584B29" w:rsidRDefault="00584B29" w:rsidP="00BE4042">
      <w:pPr>
        <w:spacing w:after="0" w:line="240" w:lineRule="auto"/>
      </w:pPr>
      <w:r>
        <w:separator/>
      </w:r>
    </w:p>
  </w:footnote>
  <w:footnote w:type="continuationSeparator" w:id="0">
    <w:p w14:paraId="7BE2BD46" w14:textId="77777777" w:rsidR="00584B29" w:rsidRDefault="00584B29" w:rsidP="00BE40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A0FA4"/>
    <w:multiLevelType w:val="hybridMultilevel"/>
    <w:tmpl w:val="D5943FCE"/>
    <w:lvl w:ilvl="0" w:tplc="CFBE3BBA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2F5D6A"/>
    <w:multiLevelType w:val="hybridMultilevel"/>
    <w:tmpl w:val="46B853E4"/>
    <w:lvl w:ilvl="0" w:tplc="27D6B25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CE7F38"/>
    <w:multiLevelType w:val="hybridMultilevel"/>
    <w:tmpl w:val="BD480240"/>
    <w:lvl w:ilvl="0" w:tplc="672EC6A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603F89"/>
    <w:multiLevelType w:val="hybridMultilevel"/>
    <w:tmpl w:val="CFE4F5C6"/>
    <w:lvl w:ilvl="0" w:tplc="1ADCAFF4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05C3"/>
    <w:multiLevelType w:val="hybridMultilevel"/>
    <w:tmpl w:val="D4F2BF90"/>
    <w:lvl w:ilvl="0" w:tplc="EAC05D8A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4622A"/>
    <w:multiLevelType w:val="hybridMultilevel"/>
    <w:tmpl w:val="63566E88"/>
    <w:lvl w:ilvl="0" w:tplc="FF2E39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8710854">
    <w:abstractNumId w:val="1"/>
  </w:num>
  <w:num w:numId="2" w16cid:durableId="1817911918">
    <w:abstractNumId w:val="5"/>
  </w:num>
  <w:num w:numId="3" w16cid:durableId="1648242321">
    <w:abstractNumId w:val="2"/>
  </w:num>
  <w:num w:numId="4" w16cid:durableId="871959068">
    <w:abstractNumId w:val="4"/>
  </w:num>
  <w:num w:numId="5" w16cid:durableId="373238929">
    <w:abstractNumId w:val="0"/>
  </w:num>
  <w:num w:numId="6" w16cid:durableId="11541034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NDI1NjI3Mzc2MTRT0lEKTi0uzszPAykwrQUAbplBRywAAAA="/>
  </w:docVars>
  <w:rsids>
    <w:rsidRoot w:val="00972EA4"/>
    <w:rsid w:val="00044A17"/>
    <w:rsid w:val="000F0B74"/>
    <w:rsid w:val="00136144"/>
    <w:rsid w:val="00154E02"/>
    <w:rsid w:val="00164A3C"/>
    <w:rsid w:val="00181282"/>
    <w:rsid w:val="001A408B"/>
    <w:rsid w:val="003649D0"/>
    <w:rsid w:val="003D287E"/>
    <w:rsid w:val="004A5A68"/>
    <w:rsid w:val="004B5322"/>
    <w:rsid w:val="004C487F"/>
    <w:rsid w:val="004D74E5"/>
    <w:rsid w:val="00567A0B"/>
    <w:rsid w:val="00584B29"/>
    <w:rsid w:val="005C3FAE"/>
    <w:rsid w:val="005C5F70"/>
    <w:rsid w:val="005D6D64"/>
    <w:rsid w:val="005E7BB7"/>
    <w:rsid w:val="006366E7"/>
    <w:rsid w:val="00662446"/>
    <w:rsid w:val="0068284E"/>
    <w:rsid w:val="0069685D"/>
    <w:rsid w:val="006D3B3C"/>
    <w:rsid w:val="006E7B4B"/>
    <w:rsid w:val="00711AB1"/>
    <w:rsid w:val="007413F5"/>
    <w:rsid w:val="0077268B"/>
    <w:rsid w:val="007A678F"/>
    <w:rsid w:val="008B06B9"/>
    <w:rsid w:val="008C2C5D"/>
    <w:rsid w:val="00972EA4"/>
    <w:rsid w:val="009937E6"/>
    <w:rsid w:val="009A05AF"/>
    <w:rsid w:val="009A4416"/>
    <w:rsid w:val="009C199A"/>
    <w:rsid w:val="00A277E3"/>
    <w:rsid w:val="00A85211"/>
    <w:rsid w:val="00AA78BE"/>
    <w:rsid w:val="00AF3843"/>
    <w:rsid w:val="00B05D4A"/>
    <w:rsid w:val="00B4326A"/>
    <w:rsid w:val="00B469C3"/>
    <w:rsid w:val="00B65C74"/>
    <w:rsid w:val="00BE4042"/>
    <w:rsid w:val="00BE5352"/>
    <w:rsid w:val="00C1684A"/>
    <w:rsid w:val="00C958BA"/>
    <w:rsid w:val="00CD5325"/>
    <w:rsid w:val="00CF3A35"/>
    <w:rsid w:val="00CF755E"/>
    <w:rsid w:val="00D14686"/>
    <w:rsid w:val="00D45219"/>
    <w:rsid w:val="00D45C83"/>
    <w:rsid w:val="00DA7405"/>
    <w:rsid w:val="00E70E3D"/>
    <w:rsid w:val="00EB1D77"/>
    <w:rsid w:val="00ED3658"/>
    <w:rsid w:val="00F25537"/>
    <w:rsid w:val="00F2682B"/>
    <w:rsid w:val="00FB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64BF84"/>
  <w15:chartTrackingRefBased/>
  <w15:docId w15:val="{038360E7-F12E-474B-AA40-EA294E73A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972E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72E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972E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972E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972E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972E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972E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72E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972E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972E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72E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972E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972EA4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972EA4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972EA4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972EA4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72EA4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972EA4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972E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972E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72E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72E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972E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72EA4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972EA4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972EA4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72E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72EA4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972EA4"/>
    <w:rPr>
      <w:b/>
      <w:bCs/>
      <w:smallCaps/>
      <w:color w:val="0F4761" w:themeColor="accent1" w:themeShade="BF"/>
      <w:spacing w:val="5"/>
    </w:rPr>
  </w:style>
  <w:style w:type="character" w:styleId="Collegamentoipertestuale">
    <w:name w:val="Hyperlink"/>
    <w:basedOn w:val="Carpredefinitoparagrafo"/>
    <w:uiPriority w:val="99"/>
    <w:unhideWhenUsed/>
    <w:rsid w:val="00972EA4"/>
    <w:rPr>
      <w:color w:val="0563C1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72EA4"/>
    <w:rPr>
      <w:color w:val="954F72"/>
      <w:u w:val="single"/>
    </w:rPr>
  </w:style>
  <w:style w:type="paragraph" w:customStyle="1" w:styleId="msonormal0">
    <w:name w:val="msonormal"/>
    <w:basedOn w:val="Normale"/>
    <w:rsid w:val="00972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font5">
    <w:name w:val="font5"/>
    <w:basedOn w:val="Normale"/>
    <w:rsid w:val="00972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kern w:val="0"/>
      <w:sz w:val="22"/>
      <w:szCs w:val="22"/>
      <w:lang w:eastAsia="it-IT"/>
      <w14:ligatures w14:val="none"/>
    </w:rPr>
  </w:style>
  <w:style w:type="paragraph" w:customStyle="1" w:styleId="font6">
    <w:name w:val="font6"/>
    <w:basedOn w:val="Normale"/>
    <w:rsid w:val="00972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kern w:val="0"/>
      <w:sz w:val="22"/>
      <w:szCs w:val="22"/>
      <w:lang w:eastAsia="it-IT"/>
      <w14:ligatures w14:val="none"/>
    </w:rPr>
  </w:style>
  <w:style w:type="paragraph" w:customStyle="1" w:styleId="font7">
    <w:name w:val="font7"/>
    <w:basedOn w:val="Normale"/>
    <w:rsid w:val="00972EA4"/>
    <w:pPr>
      <w:spacing w:before="100" w:beforeAutospacing="1" w:after="100" w:afterAutospacing="1" w:line="240" w:lineRule="auto"/>
    </w:pPr>
    <w:rPr>
      <w:rFonts w:ascii="Aptos Narrow" w:eastAsia="Times New Roman" w:hAnsi="Aptos Narrow" w:cs="Times New Roman"/>
      <w:color w:val="000000"/>
      <w:kern w:val="0"/>
      <w:sz w:val="22"/>
      <w:szCs w:val="22"/>
      <w:lang w:eastAsia="it-IT"/>
      <w14:ligatures w14:val="none"/>
    </w:rPr>
  </w:style>
  <w:style w:type="paragraph" w:customStyle="1" w:styleId="font8">
    <w:name w:val="font8"/>
    <w:basedOn w:val="Normale"/>
    <w:rsid w:val="00972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kern w:val="0"/>
      <w:sz w:val="22"/>
      <w:szCs w:val="22"/>
      <w:lang w:eastAsia="it-IT"/>
      <w14:ligatures w14:val="none"/>
    </w:rPr>
  </w:style>
  <w:style w:type="paragraph" w:customStyle="1" w:styleId="xl65">
    <w:name w:val="xl65"/>
    <w:basedOn w:val="Normale"/>
    <w:rsid w:val="00972EA4"/>
    <w:pP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kern w:val="0"/>
      <w:lang w:eastAsia="it-IT"/>
      <w14:ligatures w14:val="none"/>
    </w:rPr>
  </w:style>
  <w:style w:type="paragraph" w:customStyle="1" w:styleId="xl66">
    <w:name w:val="xl66"/>
    <w:basedOn w:val="Normale"/>
    <w:rsid w:val="00972EA4"/>
    <w:pP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67">
    <w:name w:val="xl67"/>
    <w:basedOn w:val="Normale"/>
    <w:rsid w:val="00972E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68">
    <w:name w:val="xl68"/>
    <w:basedOn w:val="Normale"/>
    <w:rsid w:val="00972EA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69">
    <w:name w:val="xl69"/>
    <w:basedOn w:val="Normale"/>
    <w:rsid w:val="00972E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i/>
      <w:iCs/>
      <w:kern w:val="0"/>
      <w:lang w:eastAsia="it-IT"/>
      <w14:ligatures w14:val="none"/>
    </w:rPr>
  </w:style>
  <w:style w:type="paragraph" w:customStyle="1" w:styleId="xl70">
    <w:name w:val="xl70"/>
    <w:basedOn w:val="Normale"/>
    <w:rsid w:val="00972E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71">
    <w:name w:val="xl71"/>
    <w:basedOn w:val="Normale"/>
    <w:rsid w:val="00972EA4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72">
    <w:name w:val="xl72"/>
    <w:basedOn w:val="Normale"/>
    <w:rsid w:val="00972EA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73">
    <w:name w:val="xl73"/>
    <w:basedOn w:val="Normale"/>
    <w:rsid w:val="00972EA4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74">
    <w:name w:val="xl74"/>
    <w:basedOn w:val="Normale"/>
    <w:rsid w:val="00972EA4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kern w:val="0"/>
      <w:lang w:eastAsia="it-IT"/>
      <w14:ligatures w14:val="none"/>
    </w:rPr>
  </w:style>
  <w:style w:type="paragraph" w:customStyle="1" w:styleId="xl75">
    <w:name w:val="xl75"/>
    <w:basedOn w:val="Normale"/>
    <w:rsid w:val="00972EA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kern w:val="0"/>
      <w:lang w:eastAsia="it-IT"/>
      <w14:ligatures w14:val="none"/>
    </w:rPr>
  </w:style>
  <w:style w:type="paragraph" w:customStyle="1" w:styleId="xl76">
    <w:name w:val="xl76"/>
    <w:basedOn w:val="Normale"/>
    <w:rsid w:val="00972EA4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kern w:val="0"/>
      <w:lang w:eastAsia="it-IT"/>
      <w14:ligatures w14:val="none"/>
    </w:rPr>
  </w:style>
  <w:style w:type="paragraph" w:customStyle="1" w:styleId="xl77">
    <w:name w:val="xl77"/>
    <w:basedOn w:val="Normale"/>
    <w:rsid w:val="00972EA4"/>
    <w:pPr>
      <w:pBdr>
        <w:left w:val="single" w:sz="4" w:space="0" w:color="auto"/>
        <w:bottom w:val="single" w:sz="4" w:space="0" w:color="000000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kern w:val="0"/>
      <w:lang w:eastAsia="it-IT"/>
      <w14:ligatures w14:val="none"/>
    </w:rPr>
  </w:style>
  <w:style w:type="paragraph" w:customStyle="1" w:styleId="xl78">
    <w:name w:val="xl78"/>
    <w:basedOn w:val="Normale"/>
    <w:rsid w:val="00972EA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563C1"/>
      <w:kern w:val="0"/>
      <w:u w:val="single"/>
      <w:lang w:eastAsia="it-IT"/>
      <w14:ligatures w14:val="none"/>
    </w:rPr>
  </w:style>
  <w:style w:type="paragraph" w:customStyle="1" w:styleId="xl79">
    <w:name w:val="xl79"/>
    <w:basedOn w:val="Normale"/>
    <w:rsid w:val="00972EA4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kern w:val="0"/>
      <w:lang w:eastAsia="it-IT"/>
      <w14:ligatures w14:val="none"/>
    </w:rPr>
  </w:style>
  <w:style w:type="paragraph" w:customStyle="1" w:styleId="xl80">
    <w:name w:val="xl80"/>
    <w:basedOn w:val="Normale"/>
    <w:rsid w:val="00972EA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eastAsia="it-IT"/>
      <w14:ligatures w14:val="none"/>
    </w:rPr>
  </w:style>
  <w:style w:type="paragraph" w:customStyle="1" w:styleId="xl81">
    <w:name w:val="xl81"/>
    <w:basedOn w:val="Normale"/>
    <w:rsid w:val="00972E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563C1"/>
      <w:kern w:val="0"/>
      <w:u w:val="single"/>
      <w:lang w:eastAsia="it-IT"/>
      <w14:ligatures w14:val="none"/>
    </w:rPr>
  </w:style>
  <w:style w:type="paragraph" w:styleId="Intestazione">
    <w:name w:val="header"/>
    <w:basedOn w:val="Normale"/>
    <w:link w:val="IntestazioneCarattere"/>
    <w:uiPriority w:val="99"/>
    <w:unhideWhenUsed/>
    <w:rsid w:val="00BE404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E4042"/>
    <w:rPr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BE404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E4042"/>
    <w:rPr>
      <w:lang w:val="en-US"/>
    </w:rPr>
  </w:style>
  <w:style w:type="paragraph" w:customStyle="1" w:styleId="Titoloparagrafo">
    <w:name w:val="Titolo paragrafo"/>
    <w:basedOn w:val="Normale"/>
    <w:link w:val="TitoloparagrafoCarattere"/>
    <w:qFormat/>
    <w:rsid w:val="00BE4042"/>
    <w:rPr>
      <w:rFonts w:ascii="Times New Roman" w:eastAsiaTheme="majorEastAsia" w:hAnsi="Times New Roman" w:cs="Times New Roman"/>
      <w:b/>
      <w:bCs/>
      <w:spacing w:val="-10"/>
      <w:kern w:val="28"/>
      <w:sz w:val="36"/>
      <w:szCs w:val="28"/>
    </w:rPr>
  </w:style>
  <w:style w:type="character" w:customStyle="1" w:styleId="TitoloparagrafoCarattere">
    <w:name w:val="Titolo paragrafo Carattere"/>
    <w:basedOn w:val="Carpredefinitoparagrafo"/>
    <w:link w:val="Titoloparagrafo"/>
    <w:rsid w:val="00BE4042"/>
    <w:rPr>
      <w:rFonts w:ascii="Times New Roman" w:eastAsiaTheme="majorEastAsia" w:hAnsi="Times New Roman" w:cs="Times New Roman"/>
      <w:b/>
      <w:bCs/>
      <w:spacing w:val="-10"/>
      <w:kern w:val="28"/>
      <w:sz w:val="36"/>
      <w:szCs w:val="28"/>
      <w:lang w:val="en-US"/>
    </w:rPr>
  </w:style>
  <w:style w:type="table" w:styleId="Tabellasemplice-3">
    <w:name w:val="Plain Table 3"/>
    <w:basedOn w:val="Tabellanormale"/>
    <w:uiPriority w:val="43"/>
    <w:rsid w:val="00CF3A3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xl82">
    <w:name w:val="xl82"/>
    <w:basedOn w:val="Normale"/>
    <w:rsid w:val="007A678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val="it-IT" w:eastAsia="it-IT"/>
      <w14:ligatures w14:val="none"/>
    </w:rPr>
  </w:style>
  <w:style w:type="paragraph" w:customStyle="1" w:styleId="xl83">
    <w:name w:val="xl83"/>
    <w:basedOn w:val="Normale"/>
    <w:rsid w:val="007A678F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val="it-IT" w:eastAsia="it-IT"/>
      <w14:ligatures w14:val="none"/>
    </w:rPr>
  </w:style>
  <w:style w:type="paragraph" w:customStyle="1" w:styleId="xl84">
    <w:name w:val="xl84"/>
    <w:basedOn w:val="Normale"/>
    <w:rsid w:val="007A678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i/>
      <w:iCs/>
      <w:kern w:val="0"/>
      <w:lang w:val="it-IT" w:eastAsia="it-IT"/>
      <w14:ligatures w14:val="none"/>
    </w:rPr>
  </w:style>
  <w:style w:type="paragraph" w:customStyle="1" w:styleId="xl85">
    <w:name w:val="xl85"/>
    <w:basedOn w:val="Normale"/>
    <w:rsid w:val="007A678F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val="it-IT" w:eastAsia="it-IT"/>
      <w14:ligatures w14:val="none"/>
    </w:rPr>
  </w:style>
  <w:style w:type="paragraph" w:customStyle="1" w:styleId="xl86">
    <w:name w:val="xl86"/>
    <w:basedOn w:val="Normale"/>
    <w:rsid w:val="007A678F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val="it-IT" w:eastAsia="it-IT"/>
      <w14:ligatures w14:val="none"/>
    </w:rPr>
  </w:style>
  <w:style w:type="paragraph" w:customStyle="1" w:styleId="font9">
    <w:name w:val="font9"/>
    <w:basedOn w:val="Normale"/>
    <w:rsid w:val="00181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kern w:val="0"/>
      <w:sz w:val="22"/>
      <w:szCs w:val="22"/>
      <w:lang w:val="it-IT" w:eastAsia="it-IT"/>
      <w14:ligatures w14:val="none"/>
    </w:rPr>
  </w:style>
  <w:style w:type="paragraph" w:customStyle="1" w:styleId="xl87">
    <w:name w:val="xl87"/>
    <w:basedOn w:val="Normale"/>
    <w:rsid w:val="001812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val="it-IT" w:eastAsia="it-IT"/>
      <w14:ligatures w14:val="none"/>
    </w:rPr>
  </w:style>
  <w:style w:type="paragraph" w:customStyle="1" w:styleId="xl88">
    <w:name w:val="xl88"/>
    <w:basedOn w:val="Normale"/>
    <w:rsid w:val="0018128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i/>
      <w:iCs/>
      <w:kern w:val="0"/>
      <w:lang w:val="it-IT" w:eastAsia="it-IT"/>
      <w14:ligatures w14:val="none"/>
    </w:rPr>
  </w:style>
  <w:style w:type="paragraph" w:customStyle="1" w:styleId="xl89">
    <w:name w:val="xl89"/>
    <w:basedOn w:val="Normale"/>
    <w:rsid w:val="00181282"/>
    <w:pPr>
      <w:pBdr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val="it-IT" w:eastAsia="it-IT"/>
      <w14:ligatures w14:val="none"/>
    </w:rPr>
  </w:style>
  <w:style w:type="paragraph" w:customStyle="1" w:styleId="xl90">
    <w:name w:val="xl90"/>
    <w:basedOn w:val="Normale"/>
    <w:rsid w:val="00181282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kern w:val="0"/>
      <w:lang w:val="it-IT" w:eastAsia="it-IT"/>
      <w14:ligatures w14:val="none"/>
    </w:rPr>
  </w:style>
  <w:style w:type="character" w:styleId="Menzionenonrisolta">
    <w:name w:val="Unresolved Mention"/>
    <w:basedOn w:val="Carpredefinitoparagrafo"/>
    <w:uiPriority w:val="99"/>
    <w:semiHidden/>
    <w:unhideWhenUsed/>
    <w:rsid w:val="00181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7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2/ppap.202300183" TargetMode="External"/><Relationship Id="rId18" Type="http://schemas.openxmlformats.org/officeDocument/2006/relationships/hyperlink" Target="https://doi.org/10.1002/EXP.20230012" TargetMode="External"/><Relationship Id="rId26" Type="http://schemas.openxmlformats.org/officeDocument/2006/relationships/hyperlink" Target="https://doi.org/10.1016/j.jwpe.2024.105194" TargetMode="External"/><Relationship Id="rId39" Type="http://schemas.openxmlformats.org/officeDocument/2006/relationships/hyperlink" Target="https://doi.org/10.1016/j.fm.2019.103307" TargetMode="External"/><Relationship Id="rId21" Type="http://schemas.openxmlformats.org/officeDocument/2006/relationships/hyperlink" Target="https://doi.org/10.3389/fphy.2024.1357639" TargetMode="External"/><Relationship Id="rId34" Type="http://schemas.openxmlformats.org/officeDocument/2006/relationships/hyperlink" Target="https://doi.org/10.1002/ppap.202200242" TargetMode="External"/><Relationship Id="rId42" Type="http://schemas.openxmlformats.org/officeDocument/2006/relationships/hyperlink" Target="https://doi.org/10.1128/AEM.00726-18" TargetMode="External"/><Relationship Id="rId47" Type="http://schemas.openxmlformats.org/officeDocument/2006/relationships/hyperlink" Target="https://doi.org/10.1371/journal.pone.0165322" TargetMode="External"/><Relationship Id="rId50" Type="http://schemas.openxmlformats.org/officeDocument/2006/relationships/hyperlink" Target="https://doi.org/10.1016/j.chemosphere.2010.11.036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16/j.scitotenv.2024.173447" TargetMode="External"/><Relationship Id="rId29" Type="http://schemas.openxmlformats.org/officeDocument/2006/relationships/hyperlink" Target="https://doi.org/10.1080/10408398.2022.2077298" TargetMode="External"/><Relationship Id="rId11" Type="http://schemas.openxmlformats.org/officeDocument/2006/relationships/hyperlink" Target="https://doi.org/doi:%2010.1063/5.0216072" TargetMode="External"/><Relationship Id="rId24" Type="http://schemas.openxmlformats.org/officeDocument/2006/relationships/hyperlink" Target="https://doi.org/10.1016/j.heliyon.2024.e34337" TargetMode="External"/><Relationship Id="rId32" Type="http://schemas.openxmlformats.org/officeDocument/2006/relationships/hyperlink" Target="https://doi.org/10.3390/bioengineering10030280" TargetMode="External"/><Relationship Id="rId37" Type="http://schemas.openxmlformats.org/officeDocument/2006/relationships/hyperlink" Target="https://doi.org/10.1016/j.nbt.2021.10.001" TargetMode="External"/><Relationship Id="rId40" Type="http://schemas.openxmlformats.org/officeDocument/2006/relationships/hyperlink" Target="https://doi.org/10.1063/5.0031332" TargetMode="External"/><Relationship Id="rId45" Type="http://schemas.openxmlformats.org/officeDocument/2006/relationships/hyperlink" Target="https://doi.org/10.1016/j.ijfoodmicro.2016.08.025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doi.org/10.1007/s11090-024-10449-9" TargetMode="External"/><Relationship Id="rId31" Type="http://schemas.openxmlformats.org/officeDocument/2006/relationships/hyperlink" Target="https://doi.org/10.1002/ppap.202300046" TargetMode="External"/><Relationship Id="rId44" Type="http://schemas.openxmlformats.org/officeDocument/2006/relationships/hyperlink" Target="http://dx.doi.org/10.1016/j.watres.2016.06.052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93/jambio/lxae078" TargetMode="External"/><Relationship Id="rId22" Type="http://schemas.openxmlformats.org/officeDocument/2006/relationships/hyperlink" Target="https://doi.org/10.1109/TPS.2024.3378185" TargetMode="External"/><Relationship Id="rId27" Type="http://schemas.openxmlformats.org/officeDocument/2006/relationships/hyperlink" Target="https://doi.org/10.1111/1541-4337.13192" TargetMode="External"/><Relationship Id="rId30" Type="http://schemas.openxmlformats.org/officeDocument/2006/relationships/hyperlink" Target="https://doi.org/10.3390/biomedicines11010122" TargetMode="External"/><Relationship Id="rId35" Type="http://schemas.openxmlformats.org/officeDocument/2006/relationships/hyperlink" Target="https://doi.org/10.1016/j.envres.2021.111765" TargetMode="External"/><Relationship Id="rId43" Type="http://schemas.openxmlformats.org/officeDocument/2006/relationships/hyperlink" Target="https://DOI:10.1038/s41598-018-36779-1" TargetMode="External"/><Relationship Id="rId48" Type="http://schemas.openxmlformats.org/officeDocument/2006/relationships/hyperlink" Target="https://doi.org/10.1109/TPS.2012.2210567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doi.org/10.3389/fbioe.2024.1325336" TargetMode="External"/><Relationship Id="rId17" Type="http://schemas.openxmlformats.org/officeDocument/2006/relationships/hyperlink" Target="https://doi.org/10.1016/j.envpol.2024.123700" TargetMode="External"/><Relationship Id="rId25" Type="http://schemas.openxmlformats.org/officeDocument/2006/relationships/hyperlink" Target="https://10.0.13.62/horticulturae10040416" TargetMode="External"/><Relationship Id="rId33" Type="http://schemas.openxmlformats.org/officeDocument/2006/relationships/hyperlink" Target="https://doi.org/10.1615/PlasmaMed.2023051186" TargetMode="External"/><Relationship Id="rId38" Type="http://schemas.openxmlformats.org/officeDocument/2006/relationships/hyperlink" Target="https://doi.org/10.1109/TPS.2021.3099868" TargetMode="External"/><Relationship Id="rId46" Type="http://schemas.openxmlformats.org/officeDocument/2006/relationships/hyperlink" Target="https://doi.org/10.1371/journal.pone.0157922" TargetMode="External"/><Relationship Id="rId20" Type="http://schemas.openxmlformats.org/officeDocument/2006/relationships/hyperlink" Target="https://doi.org/10.3390/ijms25073839" TargetMode="External"/><Relationship Id="rId41" Type="http://schemas.openxmlformats.org/officeDocument/2006/relationships/hyperlink" Target="https://doi.org/%2010.1088/1361-6463/ab146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10.0.13.62/microorganisms12091923" TargetMode="External"/><Relationship Id="rId23" Type="http://schemas.openxmlformats.org/officeDocument/2006/relationships/hyperlink" Target="https://doi.org/10.1109/TPS.2023.3297572" TargetMode="External"/><Relationship Id="rId28" Type="http://schemas.openxmlformats.org/officeDocument/2006/relationships/hyperlink" Target="https://doi.org/10.1038/s41598-023-37014-2" TargetMode="External"/><Relationship Id="rId36" Type="http://schemas.openxmlformats.org/officeDocument/2006/relationships/hyperlink" Target="https://doi.org/10.1007/s11090-022-10269-9" TargetMode="External"/><Relationship Id="rId49" Type="http://schemas.openxmlformats.org/officeDocument/2006/relationships/hyperlink" Target="https://doi.org/10.4028/www.scientific.net/AMR.183-185.2232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dcbc9b-d694-4f64-a415-12260724178d" xsi:nil="true"/>
    <lcf76f155ced4ddcb4097134ff3c332f xmlns="588ea9f8-2e22-4222-9aae-749a57678a8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73605EBD77A1843A194CC660FB341A5" ma:contentTypeVersion="16" ma:contentTypeDescription="Creare un nuovo documento." ma:contentTypeScope="" ma:versionID="8a67e382dc2500349995b7a770658413">
  <xsd:schema xmlns:xsd="http://www.w3.org/2001/XMLSchema" xmlns:xs="http://www.w3.org/2001/XMLSchema" xmlns:p="http://schemas.microsoft.com/office/2006/metadata/properties" xmlns:ns2="588ea9f8-2e22-4222-9aae-749a57678a8f" xmlns:ns3="2fdcbc9b-d694-4f64-a415-12260724178d" targetNamespace="http://schemas.microsoft.com/office/2006/metadata/properties" ma:root="true" ma:fieldsID="228fcddc020845509751594a24af8833" ns2:_="" ns3:_="">
    <xsd:import namespace="588ea9f8-2e22-4222-9aae-749a57678a8f"/>
    <xsd:import namespace="2fdcbc9b-d694-4f64-a415-1226072417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ea9f8-2e22-4222-9aae-749a57678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Tag immagine" ma:readOnly="false" ma:fieldId="{5cf76f15-5ced-4ddc-b409-7134ff3c332f}" ma:taxonomyMulti="true" ma:sspId="f77b169b-7464-4c14-89c9-ab876efcba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cbc9b-d694-4f64-a415-12260724178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b14f84e-af59-4a41-aa0b-07edf135894a}" ma:internalName="TaxCatchAll" ma:showField="CatchAllData" ma:web="2fdcbc9b-d694-4f64-a415-1226072417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7E8F6A-2631-4EFF-924E-F5FA9EA968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AD4EE2-A8FB-403C-8EDB-8B94107BD039}">
  <ds:schemaRefs>
    <ds:schemaRef ds:uri="http://schemas.microsoft.com/office/2006/metadata/properties"/>
    <ds:schemaRef ds:uri="http://schemas.microsoft.com/office/infopath/2007/PartnerControls"/>
    <ds:schemaRef ds:uri="2fdcbc9b-d694-4f64-a415-12260724178d"/>
    <ds:schemaRef ds:uri="588ea9f8-2e22-4222-9aae-749a57678a8f"/>
  </ds:schemaRefs>
</ds:datastoreItem>
</file>

<file path=customXml/itemProps3.xml><?xml version="1.0" encoding="utf-8"?>
<ds:datastoreItem xmlns:ds="http://schemas.openxmlformats.org/officeDocument/2006/customXml" ds:itemID="{402567FF-1B2F-43CE-8306-F3FAE7E821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161833-6C9B-4D8A-8F10-F3CE99E9F2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ea9f8-2e22-4222-9aae-749a57678a8f"/>
    <ds:schemaRef ds:uri="2fdcbc9b-d694-4f64-a415-1226072417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2</Pages>
  <Words>4756</Words>
  <Characters>32626</Characters>
  <Application>Microsoft Office Word</Application>
  <DocSecurity>0</DocSecurity>
  <Lines>2798</Lines>
  <Paragraphs>146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quale Isabelli</dc:creator>
  <cp:keywords/>
  <dc:description/>
  <cp:lastModifiedBy>Pasquale Isabelli</cp:lastModifiedBy>
  <cp:revision>43</cp:revision>
  <cp:lastPrinted>2025-10-30T16:21:00Z</cp:lastPrinted>
  <dcterms:created xsi:type="dcterms:W3CDTF">2024-07-24T07:38:00Z</dcterms:created>
  <dcterms:modified xsi:type="dcterms:W3CDTF">2025-10-3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b23bdd-143f-4ff6-807c-25cf51d1c4ea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chicago-author-date</vt:lpwstr>
  </property>
  <property fmtid="{D5CDD505-2E9C-101B-9397-08002B2CF9AE}" pid="6" name="Mendeley Recent Style Name 1_1">
    <vt:lpwstr>Chicago Manual of Style 17th edition (author-date)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s://csl.mendeley.com/styles/479592251/Alina</vt:lpwstr>
  </property>
  <property fmtid="{D5CDD505-2E9C-101B-9397-08002B2CF9AE}" pid="10" name="Mendeley Recent Style Name 3_1">
    <vt:lpwstr>Elsevier (numeric, with titles) - Alina Bisag</vt:lpwstr>
  </property>
  <property fmtid="{D5CDD505-2E9C-101B-9397-08002B2CF9AE}" pid="11" name="Mendeley Recent Style Id 4_1">
    <vt:lpwstr>http://www.zotero.org/styles/harvard1</vt:lpwstr>
  </property>
  <property fmtid="{D5CDD505-2E9C-101B-9397-08002B2CF9AE}" pid="12" name="Mendeley Recent Style Name 4_1">
    <vt:lpwstr>Harvard reference format 1 (deprecated)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ContentTypeId">
    <vt:lpwstr>0x010100973605EBD77A1843A194CC660FB341A5</vt:lpwstr>
  </property>
</Properties>
</file>